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54070" w14:textId="77777777" w:rsidR="00916845" w:rsidRDefault="00F52CF7" w:rsidP="002A3120">
      <w:pPr>
        <w:jc w:val="center"/>
        <w:rPr>
          <w:rStyle w:val="Heading1Char"/>
          <w:rFonts w:ascii="Arial" w:hAnsi="Arial" w:cs="Arial"/>
          <w:color w:val="auto"/>
        </w:rPr>
      </w:pPr>
      <w:r>
        <w:rPr>
          <w:rStyle w:val="Heading1Char"/>
          <w:rFonts w:ascii="Arial" w:hAnsi="Arial" w:cs="Arial"/>
          <w:color w:val="auto"/>
        </w:rPr>
        <w:t>CST2355 – Database Systems</w:t>
      </w:r>
      <w:r>
        <w:rPr>
          <w:rStyle w:val="Heading1Char"/>
          <w:rFonts w:ascii="Arial" w:hAnsi="Arial" w:cs="Arial"/>
          <w:color w:val="auto"/>
        </w:rPr>
        <w:tab/>
        <w:t xml:space="preserve">Lab Assignment </w:t>
      </w:r>
      <w:r w:rsidR="00A618CB">
        <w:rPr>
          <w:rStyle w:val="Heading1Char"/>
          <w:rFonts w:ascii="Arial" w:hAnsi="Arial" w:cs="Arial"/>
          <w:color w:val="auto"/>
        </w:rPr>
        <w:t>4</w:t>
      </w:r>
    </w:p>
    <w:p w14:paraId="1E05C815" w14:textId="77777777" w:rsidR="008402AA" w:rsidRDefault="008402AA" w:rsidP="002A3120">
      <w:pPr>
        <w:jc w:val="center"/>
        <w:rPr>
          <w:rStyle w:val="Heading1Char"/>
          <w:rFonts w:ascii="Arial" w:hAnsi="Arial" w:cs="Arial"/>
          <w:color w:val="auto"/>
        </w:rPr>
      </w:pPr>
    </w:p>
    <w:p w14:paraId="5ED98B5C" w14:textId="276CA977" w:rsidR="008402AA" w:rsidRDefault="00A566FD" w:rsidP="00A566FD">
      <w:pPr>
        <w:tabs>
          <w:tab w:val="right" w:pos="3402"/>
          <w:tab w:val="left" w:pos="3969"/>
        </w:tabs>
        <w:rPr>
          <w:rStyle w:val="Heading1Char"/>
          <w:rFonts w:ascii="Arial" w:hAnsi="Arial" w:cs="Arial"/>
          <w:color w:val="auto"/>
        </w:rPr>
      </w:pPr>
      <w:r>
        <w:rPr>
          <w:rStyle w:val="Heading1Char"/>
          <w:rFonts w:ascii="Arial" w:hAnsi="Arial" w:cs="Arial"/>
          <w:color w:val="auto"/>
        </w:rPr>
        <w:tab/>
        <w:t>Student Name:</w:t>
      </w:r>
      <w:r>
        <w:rPr>
          <w:rStyle w:val="Heading1Char"/>
          <w:rFonts w:ascii="Arial" w:hAnsi="Arial" w:cs="Arial"/>
          <w:color w:val="auto"/>
        </w:rPr>
        <w:tab/>
      </w:r>
      <w:r w:rsidR="008402AA">
        <w:rPr>
          <w:rStyle w:val="Heading1Char"/>
          <w:rFonts w:ascii="Arial" w:hAnsi="Arial" w:cs="Arial"/>
          <w:color w:val="auto"/>
        </w:rPr>
        <w:t>__</w:t>
      </w:r>
      <w:r w:rsidR="00C14C6C">
        <w:rPr>
          <w:rStyle w:val="Heading1Char"/>
          <w:rFonts w:ascii="Arial" w:hAnsi="Arial" w:cs="Arial"/>
          <w:color w:val="auto"/>
        </w:rPr>
        <w:t>Yanzhang Wu</w:t>
      </w:r>
      <w:r w:rsidR="008402AA">
        <w:rPr>
          <w:rStyle w:val="Heading1Char"/>
          <w:rFonts w:ascii="Arial" w:hAnsi="Arial" w:cs="Arial"/>
          <w:color w:val="auto"/>
        </w:rPr>
        <w:t>________________</w:t>
      </w:r>
    </w:p>
    <w:p w14:paraId="5AC42CC9" w14:textId="6B2CB731" w:rsidR="00A566FD" w:rsidRDefault="00A566FD" w:rsidP="00A566FD">
      <w:pPr>
        <w:tabs>
          <w:tab w:val="right" w:pos="3402"/>
          <w:tab w:val="left" w:pos="3969"/>
        </w:tabs>
        <w:rPr>
          <w:rStyle w:val="Heading1Char"/>
          <w:rFonts w:ascii="Arial" w:hAnsi="Arial" w:cs="Arial"/>
          <w:color w:val="auto"/>
        </w:rPr>
      </w:pPr>
      <w:r>
        <w:rPr>
          <w:rStyle w:val="Heading1Char"/>
          <w:rFonts w:ascii="Arial" w:hAnsi="Arial" w:cs="Arial"/>
          <w:color w:val="auto"/>
        </w:rPr>
        <w:tab/>
      </w:r>
      <w:r w:rsidR="008402AA">
        <w:rPr>
          <w:rStyle w:val="Heading1Char"/>
          <w:rFonts w:ascii="Arial" w:hAnsi="Arial" w:cs="Arial"/>
          <w:color w:val="auto"/>
        </w:rPr>
        <w:t xml:space="preserve">Student ID: </w:t>
      </w:r>
      <w:r>
        <w:rPr>
          <w:rStyle w:val="Heading1Char"/>
          <w:rFonts w:ascii="Arial" w:hAnsi="Arial" w:cs="Arial"/>
          <w:color w:val="auto"/>
        </w:rPr>
        <w:tab/>
        <w:t>___</w:t>
      </w:r>
      <w:r w:rsidR="00C14C6C" w:rsidRPr="00C14C6C">
        <w:rPr>
          <w:rStyle w:val="Heading1Char"/>
          <w:rFonts w:ascii="Arial" w:hAnsi="Arial" w:cs="Arial"/>
          <w:color w:val="auto"/>
        </w:rPr>
        <w:t>41056465</w:t>
      </w:r>
      <w:r>
        <w:rPr>
          <w:rStyle w:val="Heading1Char"/>
          <w:rFonts w:ascii="Arial" w:hAnsi="Arial" w:cs="Arial"/>
          <w:color w:val="auto"/>
        </w:rPr>
        <w:t>_______________</w:t>
      </w:r>
    </w:p>
    <w:p w14:paraId="32F713CE" w14:textId="0359DFCD" w:rsidR="008402AA" w:rsidRPr="00AB6927" w:rsidRDefault="00A566FD" w:rsidP="00A566FD">
      <w:pPr>
        <w:tabs>
          <w:tab w:val="right" w:pos="3402"/>
          <w:tab w:val="left" w:pos="3969"/>
        </w:tabs>
      </w:pPr>
      <w:r>
        <w:rPr>
          <w:rStyle w:val="Heading1Char"/>
          <w:rFonts w:ascii="Arial" w:hAnsi="Arial" w:cs="Arial"/>
          <w:color w:val="auto"/>
        </w:rPr>
        <w:tab/>
      </w:r>
      <w:r w:rsidR="008402AA">
        <w:rPr>
          <w:rStyle w:val="Heading1Char"/>
          <w:rFonts w:ascii="Arial" w:hAnsi="Arial" w:cs="Arial"/>
          <w:color w:val="auto"/>
        </w:rPr>
        <w:t xml:space="preserve">Student email: </w:t>
      </w:r>
      <w:r>
        <w:rPr>
          <w:rStyle w:val="Heading1Char"/>
          <w:rFonts w:ascii="Arial" w:hAnsi="Arial" w:cs="Arial"/>
          <w:color w:val="auto"/>
        </w:rPr>
        <w:tab/>
      </w:r>
      <w:r w:rsidRPr="00C14C6C">
        <w:rPr>
          <w:rStyle w:val="Heading1Char"/>
          <w:rFonts w:ascii="Arial" w:hAnsi="Arial" w:cs="Arial"/>
          <w:color w:val="auto"/>
          <w:sz w:val="28"/>
          <w:szCs w:val="28"/>
        </w:rPr>
        <w:t>_</w:t>
      </w:r>
      <w:r w:rsidR="00C14C6C" w:rsidRPr="00C14C6C">
        <w:rPr>
          <w:rStyle w:val="Heading1Char"/>
          <w:rFonts w:ascii="Arial" w:hAnsi="Arial" w:cs="Arial"/>
          <w:color w:val="auto"/>
          <w:sz w:val="28"/>
          <w:szCs w:val="28"/>
        </w:rPr>
        <w:t>wu000298@algonquinlive.com</w:t>
      </w:r>
      <w:r w:rsidRPr="00C14C6C">
        <w:rPr>
          <w:rStyle w:val="Heading1Char"/>
          <w:rFonts w:ascii="Arial" w:hAnsi="Arial" w:cs="Arial"/>
          <w:color w:val="auto"/>
          <w:sz w:val="48"/>
          <w:szCs w:val="48"/>
        </w:rPr>
        <w:t>____</w:t>
      </w:r>
    </w:p>
    <w:p w14:paraId="4BBF982F" w14:textId="77777777" w:rsidR="00916845" w:rsidRDefault="00916845" w:rsidP="00916845">
      <w:pPr>
        <w:tabs>
          <w:tab w:val="left" w:pos="3150"/>
        </w:tabs>
        <w:rPr>
          <w:rFonts w:ascii="Arial" w:hAnsi="Arial" w:cs="Arial"/>
          <w:b/>
          <w:sz w:val="32"/>
        </w:rPr>
      </w:pPr>
    </w:p>
    <w:p w14:paraId="103E0E75" w14:textId="77777777" w:rsidR="008402AA" w:rsidRDefault="008402AA" w:rsidP="008402AA">
      <w:pPr>
        <w:pStyle w:val="Heading1"/>
      </w:pPr>
      <w:r>
        <w:t>Hand-in:</w:t>
      </w:r>
    </w:p>
    <w:p w14:paraId="37BD47A4" w14:textId="77777777" w:rsidR="008402AA" w:rsidRDefault="008402AA" w:rsidP="008402AA"/>
    <w:p w14:paraId="73722DB3" w14:textId="77777777" w:rsidR="008402AA" w:rsidRDefault="008402AA" w:rsidP="008402AA">
      <w:pPr>
        <w:pStyle w:val="ListParagraph"/>
        <w:numPr>
          <w:ilvl w:val="0"/>
          <w:numId w:val="6"/>
        </w:numPr>
      </w:pPr>
      <w:r>
        <w:t>The lab assignment will be graded out of a maximum 4 points.</w:t>
      </w:r>
    </w:p>
    <w:p w14:paraId="7E502508" w14:textId="77777777" w:rsidR="008402AA" w:rsidRDefault="008402AA" w:rsidP="008402AA">
      <w:pPr>
        <w:pStyle w:val="ListParagraph"/>
        <w:numPr>
          <w:ilvl w:val="0"/>
          <w:numId w:val="6"/>
        </w:numPr>
      </w:pPr>
      <w:r>
        <w:t xml:space="preserve">This template should be used to </w:t>
      </w:r>
      <w:r w:rsidR="00001579">
        <w:t>submit your lab assignment.</w:t>
      </w:r>
    </w:p>
    <w:p w14:paraId="63A9B198" w14:textId="77777777" w:rsidR="00B400C9" w:rsidRPr="008402AA" w:rsidRDefault="00B400C9" w:rsidP="008402AA">
      <w:pPr>
        <w:pStyle w:val="ListParagraph"/>
        <w:numPr>
          <w:ilvl w:val="0"/>
          <w:numId w:val="6"/>
        </w:numPr>
      </w:pPr>
      <w:r>
        <w:t>Make sure you have enough screenshots to completely document that you have completed all the steps.</w:t>
      </w:r>
    </w:p>
    <w:p w14:paraId="000F00A5" w14:textId="77777777" w:rsidR="00F52CF7" w:rsidRDefault="008402AA" w:rsidP="008402AA">
      <w:pPr>
        <w:pStyle w:val="Heading1"/>
      </w:pPr>
      <w:r>
        <w:t>Activities</w:t>
      </w:r>
      <w:r w:rsidRPr="008402AA">
        <w:t xml:space="preserve"> (</w:t>
      </w:r>
      <w:r w:rsidR="00F52CF7" w:rsidRPr="008402AA">
        <w:t>Steps</w:t>
      </w:r>
      <w:r w:rsidRPr="008402AA">
        <w:t>)</w:t>
      </w:r>
      <w:r w:rsidR="00F52CF7" w:rsidRPr="008402AA">
        <w:t>:</w:t>
      </w:r>
    </w:p>
    <w:p w14:paraId="5A98670C" w14:textId="77777777" w:rsidR="008402AA" w:rsidRPr="008402AA" w:rsidRDefault="002E64CF" w:rsidP="008402AA">
      <w:r>
        <w:t>In this lab, you will be using the Microsoft SQL Server Management Studio</w:t>
      </w:r>
      <w:r w:rsidR="00E454B6">
        <w:t xml:space="preserve"> (and connecting from MS Access)</w:t>
      </w:r>
    </w:p>
    <w:p w14:paraId="23B61E8A" w14:textId="77777777" w:rsidR="009809F4" w:rsidRDefault="00201487" w:rsidP="00FC10DD">
      <w:pPr>
        <w:pStyle w:val="ListParagraph"/>
        <w:numPr>
          <w:ilvl w:val="0"/>
          <w:numId w:val="5"/>
        </w:numPr>
        <w:spacing w:before="240"/>
        <w:ind w:left="357" w:hanging="357"/>
        <w:contextualSpacing w:val="0"/>
      </w:pPr>
      <w:r>
        <w:t>First you will u</w:t>
      </w:r>
      <w:r w:rsidR="009809F4">
        <w:t xml:space="preserve">se SQL Server Management Studio to </w:t>
      </w:r>
      <w:r>
        <w:t xml:space="preserve">create a new database that is owned by your own personal account by </w:t>
      </w:r>
      <w:r w:rsidR="009809F4">
        <w:t>perform</w:t>
      </w:r>
      <w:r>
        <w:t>ing</w:t>
      </w:r>
      <w:r w:rsidR="009809F4">
        <w:t xml:space="preserve"> the following tasks:</w:t>
      </w:r>
    </w:p>
    <w:p w14:paraId="1CBE59D2" w14:textId="77777777" w:rsidR="00C3116C" w:rsidRDefault="00C3116C" w:rsidP="00C3116C">
      <w:pPr>
        <w:pStyle w:val="ListParagraph"/>
        <w:numPr>
          <w:ilvl w:val="1"/>
          <w:numId w:val="5"/>
        </w:numPr>
        <w:spacing w:before="240"/>
        <w:contextualSpacing w:val="0"/>
      </w:pPr>
      <w:r>
        <w:t>You need to enable remote connections using SQL Server username/password authentication.  Do the following:</w:t>
      </w:r>
    </w:p>
    <w:p w14:paraId="4D887DEB" w14:textId="77777777" w:rsidR="00C3116C" w:rsidRDefault="00C3116C" w:rsidP="00E54B18">
      <w:pPr>
        <w:pStyle w:val="ListParagraph"/>
        <w:spacing w:before="240"/>
        <w:ind w:left="360"/>
        <w:contextualSpacing w:val="0"/>
        <w:jc w:val="center"/>
      </w:pPr>
      <w:r>
        <w:rPr>
          <w:noProof/>
          <w:lang w:val="en-CA" w:eastAsia="en-CA"/>
        </w:rPr>
        <w:drawing>
          <wp:inline distT="0" distB="0" distL="0" distR="0" wp14:anchorId="53ADD345" wp14:editId="7B59330C">
            <wp:extent cx="2756374" cy="2406709"/>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56374" cy="2406709"/>
                    </a:xfrm>
                    <a:prstGeom prst="rect">
                      <a:avLst/>
                    </a:prstGeom>
                  </pic:spPr>
                </pic:pic>
              </a:graphicData>
            </a:graphic>
          </wp:inline>
        </w:drawing>
      </w:r>
    </w:p>
    <w:p w14:paraId="085375CB" w14:textId="77777777" w:rsidR="00C3116C" w:rsidRDefault="00C3116C" w:rsidP="00E54B18">
      <w:pPr>
        <w:spacing w:before="240"/>
        <w:ind w:left="360"/>
        <w:jc w:val="center"/>
      </w:pPr>
      <w:r>
        <w:rPr>
          <w:noProof/>
          <w:lang w:val="en-CA" w:eastAsia="en-CA"/>
        </w:rPr>
        <w:lastRenderedPageBreak/>
        <w:drawing>
          <wp:inline distT="0" distB="0" distL="0" distR="0" wp14:anchorId="579940FD" wp14:editId="2D5F0F97">
            <wp:extent cx="3810000" cy="3326674"/>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25338" cy="3340066"/>
                    </a:xfrm>
                    <a:prstGeom prst="rect">
                      <a:avLst/>
                    </a:prstGeom>
                  </pic:spPr>
                </pic:pic>
              </a:graphicData>
            </a:graphic>
          </wp:inline>
        </w:drawing>
      </w:r>
    </w:p>
    <w:p w14:paraId="04DAA2EC" w14:textId="77777777" w:rsidR="009809F4" w:rsidRDefault="00C3116C" w:rsidP="009809F4">
      <w:pPr>
        <w:pStyle w:val="ListParagraph"/>
        <w:numPr>
          <w:ilvl w:val="1"/>
          <w:numId w:val="5"/>
        </w:numPr>
        <w:spacing w:before="240"/>
        <w:contextualSpacing w:val="0"/>
      </w:pPr>
      <w:r>
        <w:t>Now, c</w:t>
      </w:r>
      <w:r w:rsidR="009809F4">
        <w:t>reate a new login named “</w:t>
      </w:r>
      <w:proofErr w:type="spellStart"/>
      <w:r w:rsidR="009809F4">
        <w:rPr>
          <w:i/>
        </w:rPr>
        <w:t>yourlastnameLogin</w:t>
      </w:r>
      <w:proofErr w:type="spellEnd"/>
      <w:r w:rsidR="009809F4">
        <w:rPr>
          <w:i/>
        </w:rPr>
        <w:t xml:space="preserve">” </w:t>
      </w:r>
      <w:r w:rsidR="009809F4">
        <w:t xml:space="preserve">(e.g., </w:t>
      </w:r>
      <w:proofErr w:type="spellStart"/>
      <w:r w:rsidR="009809F4">
        <w:t>kingLogin</w:t>
      </w:r>
      <w:proofErr w:type="spellEnd"/>
      <w:r w:rsidR="009809F4">
        <w:t xml:space="preserve">).  (under Security </w:t>
      </w:r>
      <w:proofErr w:type="gramStart"/>
      <w:r w:rsidR="009809F4">
        <w:t>&gt;  Logins</w:t>
      </w:r>
      <w:proofErr w:type="gramEnd"/>
      <w:r w:rsidR="009809F4">
        <w:t xml:space="preserve"> in Object Explorer).  This is mine:</w:t>
      </w:r>
    </w:p>
    <w:p w14:paraId="52A8F7B9" w14:textId="77777777" w:rsidR="009809F4" w:rsidRDefault="009809F4" w:rsidP="00E54B18">
      <w:pPr>
        <w:pStyle w:val="ListParagraph"/>
        <w:spacing w:before="240"/>
        <w:ind w:left="792"/>
        <w:contextualSpacing w:val="0"/>
        <w:jc w:val="center"/>
      </w:pPr>
      <w:r>
        <w:rPr>
          <w:noProof/>
          <w:lang w:val="en-CA" w:eastAsia="en-CA"/>
        </w:rPr>
        <w:drawing>
          <wp:inline distT="0" distB="0" distL="0" distR="0" wp14:anchorId="32E5D9FD" wp14:editId="36E89959">
            <wp:extent cx="3657380" cy="3193415"/>
            <wp:effectExtent l="0" t="0" r="63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68405" cy="3203042"/>
                    </a:xfrm>
                    <a:prstGeom prst="rect">
                      <a:avLst/>
                    </a:prstGeom>
                  </pic:spPr>
                </pic:pic>
              </a:graphicData>
            </a:graphic>
          </wp:inline>
        </w:drawing>
      </w:r>
    </w:p>
    <w:p w14:paraId="373452B1" w14:textId="77777777" w:rsidR="009809F4" w:rsidRDefault="00F81406" w:rsidP="00F81406">
      <w:pPr>
        <w:pStyle w:val="ListParagraph"/>
        <w:spacing w:before="240"/>
        <w:ind w:left="1224"/>
        <w:contextualSpacing w:val="0"/>
      </w:pPr>
      <w:r>
        <w:t>P</w:t>
      </w:r>
      <w:r w:rsidR="009809F4">
        <w:t>rovide a screenshot showing the unselected “User must change password at next login”, your selection of SQL Server authentication, the default database as lab3, and the default language as English.</w:t>
      </w:r>
    </w:p>
    <w:p w14:paraId="6D552C03" w14:textId="28084DDE" w:rsidR="00E454B6" w:rsidRDefault="00E454B6" w:rsidP="007070AD">
      <w:pPr>
        <w:pStyle w:val="ListParagraph"/>
        <w:spacing w:before="240"/>
        <w:ind w:left="1224"/>
        <w:contextualSpacing w:val="0"/>
      </w:pPr>
      <w:r>
        <w:lastRenderedPageBreak/>
        <w:t>Paste your screenshot here:</w:t>
      </w:r>
    </w:p>
    <w:p w14:paraId="61A016E3" w14:textId="5C818C51" w:rsidR="00500971" w:rsidRDefault="00453DF1" w:rsidP="007070AD">
      <w:pPr>
        <w:pStyle w:val="ListParagraph"/>
        <w:spacing w:before="240"/>
        <w:ind w:left="1224"/>
        <w:contextualSpacing w:val="0"/>
      </w:pPr>
      <w:r>
        <w:rPr>
          <w:noProof/>
        </w:rPr>
        <w:drawing>
          <wp:inline distT="0" distB="0" distL="0" distR="0" wp14:anchorId="70F0E45A" wp14:editId="16782305">
            <wp:extent cx="4344102" cy="4128210"/>
            <wp:effectExtent l="0" t="0" r="0" b="571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0"/>
                    <a:stretch>
                      <a:fillRect/>
                    </a:stretch>
                  </pic:blipFill>
                  <pic:spPr>
                    <a:xfrm>
                      <a:off x="0" y="0"/>
                      <a:ext cx="4346168" cy="4130173"/>
                    </a:xfrm>
                    <a:prstGeom prst="rect">
                      <a:avLst/>
                    </a:prstGeom>
                  </pic:spPr>
                </pic:pic>
              </a:graphicData>
            </a:graphic>
          </wp:inline>
        </w:drawing>
      </w:r>
    </w:p>
    <w:p w14:paraId="77865584" w14:textId="77777777" w:rsidR="00E454B6" w:rsidRDefault="00E454B6" w:rsidP="007070AD">
      <w:pPr>
        <w:pStyle w:val="ListParagraph"/>
        <w:spacing w:before="240"/>
        <w:ind w:left="1224"/>
        <w:contextualSpacing w:val="0"/>
      </w:pPr>
    </w:p>
    <w:p w14:paraId="778B8E7A" w14:textId="77777777" w:rsidR="00FC10DD" w:rsidRDefault="007070AD" w:rsidP="009809F4">
      <w:pPr>
        <w:pStyle w:val="ListParagraph"/>
        <w:numPr>
          <w:ilvl w:val="1"/>
          <w:numId w:val="5"/>
        </w:numPr>
        <w:spacing w:before="240"/>
        <w:contextualSpacing w:val="0"/>
      </w:pPr>
      <w:r>
        <w:t xml:space="preserve">Create a new database called “lab4”, with the owner specified as </w:t>
      </w:r>
      <w:proofErr w:type="spellStart"/>
      <w:r>
        <w:rPr>
          <w:i/>
        </w:rPr>
        <w:t>yourlastnameLogin</w:t>
      </w:r>
      <w:proofErr w:type="spellEnd"/>
      <w:r>
        <w:rPr>
          <w:i/>
        </w:rPr>
        <w:t xml:space="preserve"> </w:t>
      </w:r>
      <w:r>
        <w:t>(your new login).</w:t>
      </w:r>
    </w:p>
    <w:p w14:paraId="3FE5E352" w14:textId="77777777" w:rsidR="00201487" w:rsidRDefault="00201487" w:rsidP="005C4F86">
      <w:pPr>
        <w:pStyle w:val="ListParagraph"/>
        <w:numPr>
          <w:ilvl w:val="1"/>
          <w:numId w:val="5"/>
        </w:numPr>
      </w:pPr>
      <w:r>
        <w:t xml:space="preserve">Create a new schema in the lab4 database, named “lab4EmployeeData” and set it as owned by the </w:t>
      </w:r>
      <w:r w:rsidR="00E454B6">
        <w:t xml:space="preserve">built-in </w:t>
      </w:r>
      <w:r>
        <w:t>“</w:t>
      </w:r>
      <w:proofErr w:type="spellStart"/>
      <w:r>
        <w:t>dbo</w:t>
      </w:r>
      <w:proofErr w:type="spellEnd"/>
      <w:r>
        <w:t>” database user.  (The owner of the database).</w:t>
      </w:r>
    </w:p>
    <w:p w14:paraId="714E8426" w14:textId="77777777" w:rsidR="00201487" w:rsidRDefault="00201487" w:rsidP="00201487">
      <w:pPr>
        <w:pStyle w:val="ListParagraph"/>
        <w:ind w:left="792"/>
      </w:pPr>
      <w:r>
        <w:rPr>
          <w:noProof/>
          <w:lang w:val="en-CA" w:eastAsia="en-CA"/>
        </w:rPr>
        <w:lastRenderedPageBreak/>
        <w:drawing>
          <wp:inline distT="0" distB="0" distL="0" distR="0" wp14:anchorId="144FCE64" wp14:editId="54AD8AC0">
            <wp:extent cx="6196965" cy="50577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96965" cy="5057775"/>
                    </a:xfrm>
                    <a:prstGeom prst="rect">
                      <a:avLst/>
                    </a:prstGeom>
                  </pic:spPr>
                </pic:pic>
              </a:graphicData>
            </a:graphic>
          </wp:inline>
        </w:drawing>
      </w:r>
    </w:p>
    <w:p w14:paraId="6C308AF5" w14:textId="77777777" w:rsidR="005C4F86" w:rsidRDefault="005C4F86" w:rsidP="00D17C0F">
      <w:pPr>
        <w:pStyle w:val="ListParagraph"/>
        <w:numPr>
          <w:ilvl w:val="1"/>
          <w:numId w:val="5"/>
        </w:numPr>
        <w:ind w:left="360"/>
      </w:pPr>
      <w:proofErr w:type="gramStart"/>
      <w:r w:rsidRPr="005C4F86">
        <w:t>.</w:t>
      </w:r>
      <w:r w:rsidR="00201487">
        <w:t>Modify</w:t>
      </w:r>
      <w:proofErr w:type="gramEnd"/>
      <w:r w:rsidR="00201487">
        <w:t xml:space="preserve"> your new login id to have “lab4” as the default database instead of “lab3”.  </w:t>
      </w:r>
    </w:p>
    <w:p w14:paraId="1D4FBB3D" w14:textId="77777777" w:rsidR="00046C7B" w:rsidRDefault="00046C7B" w:rsidP="00D17C0F">
      <w:pPr>
        <w:pStyle w:val="ListParagraph"/>
        <w:numPr>
          <w:ilvl w:val="1"/>
          <w:numId w:val="5"/>
        </w:numPr>
        <w:ind w:left="360"/>
      </w:pPr>
      <w:r>
        <w:t xml:space="preserve">Create </w:t>
      </w:r>
      <w:r w:rsidR="00E454B6">
        <w:t>the fol</w:t>
      </w:r>
      <w:r>
        <w:t>lowing tables in lab4, as copies of the tables in lab3</w:t>
      </w:r>
      <w:r w:rsidR="00E454B6">
        <w:t xml:space="preserve"> by doing these ste</w:t>
      </w:r>
      <w:r w:rsidR="00C3116C">
        <w:t>p</w:t>
      </w:r>
      <w:r w:rsidR="00E454B6">
        <w:t>s</w:t>
      </w:r>
      <w:r>
        <w:t>:</w:t>
      </w:r>
    </w:p>
    <w:p w14:paraId="16CECBBC" w14:textId="77777777" w:rsidR="00046C7B" w:rsidRDefault="00DE41B7" w:rsidP="00046C7B">
      <w:pPr>
        <w:pStyle w:val="ListParagraph"/>
        <w:numPr>
          <w:ilvl w:val="2"/>
          <w:numId w:val="5"/>
        </w:numPr>
      </w:pPr>
      <w:r>
        <w:t xml:space="preserve">Do </w:t>
      </w:r>
      <w:r w:rsidR="00A60502" w:rsidRPr="00A60502">
        <w:t>Employees</w:t>
      </w:r>
      <w:r>
        <w:t xml:space="preserve"> first</w:t>
      </w:r>
      <w:r w:rsidR="00046C7B">
        <w:t xml:space="preserve">:  </w:t>
      </w:r>
    </w:p>
    <w:p w14:paraId="166AA418" w14:textId="77777777" w:rsidR="00046C7B" w:rsidRPr="00046C7B" w:rsidRDefault="00046C7B" w:rsidP="00046C7B">
      <w:pPr>
        <w:pStyle w:val="ListParagraph"/>
        <w:ind w:left="360" w:firstLine="360"/>
      </w:pPr>
      <w:r>
        <w:t>(Use: “</w:t>
      </w:r>
      <w:r>
        <w:rPr>
          <w:rFonts w:ascii="Consolas" w:eastAsiaTheme="minorHAnsi" w:hAnsi="Consolas" w:cs="Consolas"/>
          <w:color w:val="0000FF"/>
          <w:sz w:val="19"/>
          <w:szCs w:val="19"/>
          <w:lang w:val="en-CA"/>
        </w:rPr>
        <w:t>SELECT</w:t>
      </w:r>
      <w:r>
        <w:rPr>
          <w:rFonts w:ascii="Consolas" w:eastAsiaTheme="minorHAnsi" w:hAnsi="Consolas" w:cs="Consolas"/>
          <w:color w:val="000000"/>
          <w:sz w:val="19"/>
          <w:szCs w:val="19"/>
          <w:lang w:val="en-CA"/>
        </w:rPr>
        <w:t xml:space="preserve"> </w:t>
      </w:r>
      <w:r>
        <w:rPr>
          <w:rFonts w:ascii="Consolas" w:eastAsiaTheme="minorHAnsi" w:hAnsi="Consolas" w:cs="Consolas"/>
          <w:color w:val="808080"/>
          <w:sz w:val="19"/>
          <w:szCs w:val="19"/>
          <w:lang w:val="en-CA"/>
        </w:rPr>
        <w:t>*</w:t>
      </w:r>
      <w:r>
        <w:rPr>
          <w:rFonts w:ascii="Consolas" w:eastAsiaTheme="minorHAnsi" w:hAnsi="Consolas" w:cs="Consolas"/>
          <w:color w:val="000000"/>
          <w:sz w:val="19"/>
          <w:szCs w:val="19"/>
          <w:lang w:val="en-CA"/>
        </w:rPr>
        <w:t xml:space="preserve"> </w:t>
      </w:r>
      <w:r>
        <w:rPr>
          <w:rFonts w:ascii="Consolas" w:eastAsiaTheme="minorHAnsi" w:hAnsi="Consolas" w:cs="Consolas"/>
          <w:color w:val="0000FF"/>
          <w:sz w:val="19"/>
          <w:szCs w:val="19"/>
          <w:lang w:val="en-CA"/>
        </w:rPr>
        <w:t>INTO</w:t>
      </w:r>
      <w:r>
        <w:rPr>
          <w:rFonts w:ascii="Consolas" w:eastAsiaTheme="minorHAnsi" w:hAnsi="Consolas" w:cs="Consolas"/>
          <w:color w:val="000000"/>
          <w:sz w:val="19"/>
          <w:szCs w:val="19"/>
          <w:lang w:val="en-CA"/>
        </w:rPr>
        <w:t xml:space="preserve"> lab4</w:t>
      </w:r>
      <w:r>
        <w:rPr>
          <w:rFonts w:ascii="Consolas" w:eastAsiaTheme="minorHAnsi" w:hAnsi="Consolas" w:cs="Consolas"/>
          <w:color w:val="808080"/>
          <w:sz w:val="19"/>
          <w:szCs w:val="19"/>
          <w:lang w:val="en-CA"/>
        </w:rPr>
        <w:t>.</w:t>
      </w:r>
      <w:r>
        <w:rPr>
          <w:rFonts w:ascii="Consolas" w:eastAsiaTheme="minorHAnsi" w:hAnsi="Consolas" w:cs="Consolas"/>
          <w:color w:val="000000"/>
          <w:sz w:val="19"/>
          <w:szCs w:val="19"/>
          <w:lang w:val="en-CA"/>
        </w:rPr>
        <w:t>lab4EmployeeData</w:t>
      </w:r>
      <w:r>
        <w:rPr>
          <w:rFonts w:ascii="Consolas" w:eastAsiaTheme="minorHAnsi" w:hAnsi="Consolas" w:cs="Consolas"/>
          <w:color w:val="808080"/>
          <w:sz w:val="19"/>
          <w:szCs w:val="19"/>
          <w:lang w:val="en-CA"/>
        </w:rPr>
        <w:t>.</w:t>
      </w:r>
      <w:r>
        <w:rPr>
          <w:rFonts w:ascii="Consolas" w:eastAsiaTheme="minorHAnsi" w:hAnsi="Consolas" w:cs="Consolas"/>
          <w:color w:val="000000"/>
          <w:sz w:val="19"/>
          <w:szCs w:val="19"/>
          <w:lang w:val="en-CA"/>
        </w:rPr>
        <w:t xml:space="preserve">Employees </w:t>
      </w:r>
      <w:r>
        <w:rPr>
          <w:rFonts w:ascii="Consolas" w:eastAsiaTheme="minorHAnsi" w:hAnsi="Consolas" w:cs="Consolas"/>
          <w:color w:val="0000FF"/>
          <w:sz w:val="19"/>
          <w:szCs w:val="19"/>
          <w:lang w:val="en-CA"/>
        </w:rPr>
        <w:t>FROM</w:t>
      </w:r>
      <w:r>
        <w:rPr>
          <w:rFonts w:ascii="Consolas" w:eastAsiaTheme="minorHAnsi" w:hAnsi="Consolas" w:cs="Consolas"/>
          <w:color w:val="000000"/>
          <w:sz w:val="19"/>
          <w:szCs w:val="19"/>
          <w:lang w:val="en-CA"/>
        </w:rPr>
        <w:t xml:space="preserve"> lab3</w:t>
      </w:r>
      <w:r>
        <w:rPr>
          <w:rFonts w:ascii="Consolas" w:eastAsiaTheme="minorHAnsi" w:hAnsi="Consolas" w:cs="Consolas"/>
          <w:color w:val="808080"/>
          <w:sz w:val="19"/>
          <w:szCs w:val="19"/>
          <w:lang w:val="en-CA"/>
        </w:rPr>
        <w:t>.</w:t>
      </w:r>
      <w:r>
        <w:rPr>
          <w:rFonts w:ascii="Consolas" w:eastAsiaTheme="minorHAnsi" w:hAnsi="Consolas" w:cs="Consolas"/>
          <w:color w:val="000000"/>
          <w:sz w:val="19"/>
          <w:szCs w:val="19"/>
          <w:lang w:val="en-CA"/>
        </w:rPr>
        <w:t>dbo</w:t>
      </w:r>
      <w:r>
        <w:rPr>
          <w:rFonts w:ascii="Consolas" w:eastAsiaTheme="minorHAnsi" w:hAnsi="Consolas" w:cs="Consolas"/>
          <w:color w:val="808080"/>
          <w:sz w:val="19"/>
          <w:szCs w:val="19"/>
          <w:lang w:val="en-CA"/>
        </w:rPr>
        <w:t>.</w:t>
      </w:r>
      <w:r>
        <w:rPr>
          <w:rFonts w:ascii="Consolas" w:eastAsiaTheme="minorHAnsi" w:hAnsi="Consolas" w:cs="Consolas"/>
          <w:color w:val="000000"/>
          <w:sz w:val="19"/>
          <w:szCs w:val="19"/>
          <w:lang w:val="en-CA"/>
        </w:rPr>
        <w:t>Employees”)</w:t>
      </w:r>
    </w:p>
    <w:p w14:paraId="1425FA6C" w14:textId="77777777" w:rsidR="00046C7B" w:rsidRDefault="00DE41B7" w:rsidP="00046C7B">
      <w:pPr>
        <w:pStyle w:val="ListParagraph"/>
        <w:numPr>
          <w:ilvl w:val="2"/>
          <w:numId w:val="5"/>
        </w:numPr>
        <w:spacing w:before="240"/>
        <w:contextualSpacing w:val="0"/>
      </w:pPr>
      <w:r>
        <w:t xml:space="preserve">Then:  </w:t>
      </w:r>
      <w:r w:rsidR="00046C7B">
        <w:t>Departments, Roles, Hobbies, and the hobby-related table</w:t>
      </w:r>
      <w:r w:rsidR="0065749B">
        <w:t>(</w:t>
      </w:r>
      <w:r w:rsidR="00046C7B">
        <w:t>s</w:t>
      </w:r>
      <w:r w:rsidR="0065749B">
        <w:t>)</w:t>
      </w:r>
      <w:r w:rsidR="00046C7B">
        <w:t xml:space="preserve"> that you will need to run your MS-Access reports later (those that were used.to get the Employee Roles Book and the Employee Hobbies Book.)</w:t>
      </w:r>
    </w:p>
    <w:p w14:paraId="1004C293" w14:textId="77777777" w:rsidR="00DE41B7" w:rsidRDefault="00C3116C" w:rsidP="00046C7B">
      <w:pPr>
        <w:pStyle w:val="ListParagraph"/>
        <w:numPr>
          <w:ilvl w:val="2"/>
          <w:numId w:val="5"/>
        </w:numPr>
        <w:spacing w:before="240"/>
        <w:contextualSpacing w:val="0"/>
      </w:pPr>
      <w:r>
        <w:t xml:space="preserve">Connect </w:t>
      </w:r>
      <w:r w:rsidR="00A60502">
        <w:t xml:space="preserve">to SQL Server from SSMS </w:t>
      </w:r>
      <w:r>
        <w:t>using your new login and then r</w:t>
      </w:r>
      <w:r w:rsidR="0065749B">
        <w:t xml:space="preserve">un select statements to verify that the data has been copied correctly.  </w:t>
      </w:r>
    </w:p>
    <w:p w14:paraId="21A943DE" w14:textId="77777777" w:rsidR="00FC10DD" w:rsidRDefault="0065749B" w:rsidP="00DE41B7">
      <w:pPr>
        <w:pStyle w:val="ListParagraph"/>
        <w:spacing w:before="240"/>
        <w:ind w:left="1224"/>
        <w:contextualSpacing w:val="0"/>
      </w:pPr>
      <w:r>
        <w:t xml:space="preserve">Show the </w:t>
      </w:r>
      <w:r w:rsidR="00C3116C">
        <w:t xml:space="preserve">login </w:t>
      </w:r>
      <w:r>
        <w:t>results</w:t>
      </w:r>
      <w:r w:rsidR="00C3116C">
        <w:t xml:space="preserve"> </w:t>
      </w:r>
      <w:r w:rsidR="00A60502">
        <w:t>below (</w:t>
      </w:r>
      <w:r w:rsidR="00C3116C">
        <w:t>with screenshot that shows the connection</w:t>
      </w:r>
      <w:r w:rsidR="00A60502">
        <w:t>)</w:t>
      </w:r>
      <w:r>
        <w:t>:</w:t>
      </w:r>
    </w:p>
    <w:p w14:paraId="759D538B" w14:textId="0B094B9E" w:rsidR="0065749B" w:rsidRDefault="00293580" w:rsidP="0065749B">
      <w:pPr>
        <w:pStyle w:val="ListParagraph"/>
        <w:spacing w:before="240"/>
        <w:ind w:left="1224"/>
        <w:contextualSpacing w:val="0"/>
      </w:pPr>
      <w:r>
        <w:rPr>
          <w:noProof/>
        </w:rPr>
        <w:lastRenderedPageBreak/>
        <w:drawing>
          <wp:inline distT="0" distB="0" distL="0" distR="0" wp14:anchorId="7EA692E9" wp14:editId="7259E91B">
            <wp:extent cx="3507719" cy="3703251"/>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2"/>
                    <a:stretch>
                      <a:fillRect/>
                    </a:stretch>
                  </pic:blipFill>
                  <pic:spPr>
                    <a:xfrm>
                      <a:off x="0" y="0"/>
                      <a:ext cx="3518358" cy="3714483"/>
                    </a:xfrm>
                    <a:prstGeom prst="rect">
                      <a:avLst/>
                    </a:prstGeom>
                  </pic:spPr>
                </pic:pic>
              </a:graphicData>
            </a:graphic>
          </wp:inline>
        </w:drawing>
      </w:r>
    </w:p>
    <w:p w14:paraId="2F9AE8AB" w14:textId="77777777" w:rsidR="005C4F86" w:rsidRDefault="0065749B" w:rsidP="0065749B">
      <w:pPr>
        <w:pStyle w:val="ListParagraph"/>
        <w:numPr>
          <w:ilvl w:val="0"/>
          <w:numId w:val="5"/>
        </w:numPr>
        <w:spacing w:before="240"/>
        <w:contextualSpacing w:val="0"/>
      </w:pPr>
      <w:r>
        <w:t xml:space="preserve">Now that you have the data </w:t>
      </w:r>
      <w:r w:rsidR="00C3116C">
        <w:t xml:space="preserve">copied over to </w:t>
      </w:r>
      <w:r w:rsidR="00A60502">
        <w:t>the</w:t>
      </w:r>
      <w:r w:rsidR="00C3116C">
        <w:t xml:space="preserve"> new database</w:t>
      </w:r>
      <w:r>
        <w:t>, we will create the relationships using the Diagram editor:</w:t>
      </w:r>
    </w:p>
    <w:p w14:paraId="64DCB49F" w14:textId="77777777" w:rsidR="00341064" w:rsidRDefault="0065749B" w:rsidP="00341064">
      <w:pPr>
        <w:pStyle w:val="ListParagraph"/>
        <w:numPr>
          <w:ilvl w:val="1"/>
          <w:numId w:val="5"/>
        </w:numPr>
        <w:spacing w:before="240"/>
        <w:contextualSpacing w:val="0"/>
      </w:pPr>
      <w:r>
        <w:t xml:space="preserve">First, give yourself permission to do this:  under </w:t>
      </w:r>
      <w:r w:rsidR="00341064">
        <w:t xml:space="preserve">Security &gt; Logins, open </w:t>
      </w:r>
      <w:r>
        <w:t xml:space="preserve">your Windows login </w:t>
      </w:r>
      <w:r w:rsidR="00341064">
        <w:t>profile</w:t>
      </w:r>
      <w:r w:rsidR="00C3116C">
        <w:t xml:space="preserve"> (NOT the one that would have remote access)</w:t>
      </w:r>
      <w:r w:rsidR="00341064">
        <w:t>.  You should see something like this (with less privileges selected):</w:t>
      </w:r>
    </w:p>
    <w:p w14:paraId="020A2310" w14:textId="77777777" w:rsidR="00341064" w:rsidRDefault="00341064" w:rsidP="00341064">
      <w:pPr>
        <w:pStyle w:val="ListParagraph"/>
        <w:spacing w:before="240"/>
        <w:ind w:left="360"/>
        <w:contextualSpacing w:val="0"/>
        <w:jc w:val="center"/>
      </w:pPr>
      <w:r>
        <w:rPr>
          <w:noProof/>
          <w:lang w:val="en-CA" w:eastAsia="en-CA"/>
        </w:rPr>
        <w:lastRenderedPageBreak/>
        <w:drawing>
          <wp:inline distT="0" distB="0" distL="0" distR="0" wp14:anchorId="20B0B8F9" wp14:editId="36B4FE67">
            <wp:extent cx="3855720" cy="3366594"/>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2382" cy="3372411"/>
                    </a:xfrm>
                    <a:prstGeom prst="rect">
                      <a:avLst/>
                    </a:prstGeom>
                  </pic:spPr>
                </pic:pic>
              </a:graphicData>
            </a:graphic>
          </wp:inline>
        </w:drawing>
      </w:r>
    </w:p>
    <w:p w14:paraId="59EFD47C" w14:textId="77777777" w:rsidR="00341064" w:rsidRDefault="00341064" w:rsidP="00341064">
      <w:pPr>
        <w:pStyle w:val="ListParagraph"/>
        <w:numPr>
          <w:ilvl w:val="1"/>
          <w:numId w:val="5"/>
        </w:numPr>
        <w:spacing w:before="240"/>
        <w:contextualSpacing w:val="0"/>
      </w:pPr>
      <w:r>
        <w:t xml:space="preserve">Add all the privileges that you might ever need (e.g., all of them).  You need at least </w:t>
      </w:r>
      <w:proofErr w:type="spellStart"/>
      <w:r>
        <w:t>serveradmin</w:t>
      </w:r>
      <w:proofErr w:type="spellEnd"/>
      <w:r>
        <w:t xml:space="preserve"> privileges.</w:t>
      </w:r>
    </w:p>
    <w:p w14:paraId="60B77150" w14:textId="77777777" w:rsidR="00341064" w:rsidRDefault="00341064" w:rsidP="00341064">
      <w:pPr>
        <w:pStyle w:val="ListParagraph"/>
        <w:numPr>
          <w:ilvl w:val="1"/>
          <w:numId w:val="5"/>
        </w:numPr>
        <w:spacing w:before="240"/>
        <w:contextualSpacing w:val="0"/>
      </w:pPr>
      <w:r>
        <w:t>Now create a new database diagram by right-mouse clicking on “Database Diagrams” under lab4 in the Object Browser.</w:t>
      </w:r>
    </w:p>
    <w:p w14:paraId="7882F9DA" w14:textId="77777777" w:rsidR="00341064" w:rsidRDefault="00341064" w:rsidP="00341064">
      <w:pPr>
        <w:pStyle w:val="ListParagraph"/>
        <w:numPr>
          <w:ilvl w:val="2"/>
          <w:numId w:val="5"/>
        </w:numPr>
        <w:spacing w:before="240"/>
        <w:contextualSpacing w:val="0"/>
      </w:pPr>
      <w:r>
        <w:t>Add each of the tables in lab4EmployeesData</w:t>
      </w:r>
      <w:r w:rsidR="00C3116C">
        <w:t xml:space="preserve"> to the diagram.</w:t>
      </w:r>
    </w:p>
    <w:p w14:paraId="53B820B2" w14:textId="77777777" w:rsidR="00341064" w:rsidRDefault="00341064" w:rsidP="00341064">
      <w:pPr>
        <w:pStyle w:val="ListParagraph"/>
        <w:numPr>
          <w:ilvl w:val="2"/>
          <w:numId w:val="5"/>
        </w:numPr>
        <w:spacing w:before="240"/>
        <w:contextualSpacing w:val="0"/>
      </w:pPr>
      <w:r>
        <w:t>Use the diagram interface to set the primary keys for each table.</w:t>
      </w:r>
    </w:p>
    <w:p w14:paraId="59CB3A48" w14:textId="77777777" w:rsidR="00DE665E" w:rsidRDefault="00341064" w:rsidP="00341064">
      <w:pPr>
        <w:pStyle w:val="ListParagraph"/>
        <w:numPr>
          <w:ilvl w:val="2"/>
          <w:numId w:val="5"/>
        </w:numPr>
        <w:spacing w:before="240"/>
        <w:contextualSpacing w:val="0"/>
      </w:pPr>
      <w:r>
        <w:t xml:space="preserve">Once the keys are in place, </w:t>
      </w:r>
      <w:r w:rsidR="00DE665E">
        <w:t xml:space="preserve">add the foreign key relationships </w:t>
      </w:r>
      <w:r w:rsidR="00DE665E">
        <w:rPr>
          <w:b/>
          <w:u w:val="single"/>
        </w:rPr>
        <w:t>for each of the foreign key relationships</w:t>
      </w:r>
      <w:r w:rsidR="00C3116C">
        <w:t xml:space="preserve"> using the diagramming interface as follows for each </w:t>
      </w:r>
      <w:proofErr w:type="gramStart"/>
      <w:r w:rsidR="00C3116C">
        <w:t>relationship .</w:t>
      </w:r>
      <w:proofErr w:type="gramEnd"/>
      <w:r w:rsidR="00C3116C">
        <w:t>(Careful – for the many-many relationship between employees and hobbies, you will need to add more than one relationship (one for each of the foreign keys in the physical table containing the relationship data).:</w:t>
      </w:r>
    </w:p>
    <w:p w14:paraId="6487D264" w14:textId="77777777" w:rsidR="00DE665E" w:rsidRDefault="00DE665E" w:rsidP="00DE665E">
      <w:pPr>
        <w:pStyle w:val="ListParagraph"/>
        <w:numPr>
          <w:ilvl w:val="3"/>
          <w:numId w:val="5"/>
        </w:numPr>
        <w:spacing w:before="240"/>
        <w:contextualSpacing w:val="0"/>
      </w:pPr>
      <w:r>
        <w:t xml:space="preserve">Select the field containing the foreign key in the table (this is the table to which the constraint will be </w:t>
      </w:r>
      <w:proofErr w:type="gramStart"/>
      <w:r>
        <w:t>attached)  Right</w:t>
      </w:r>
      <w:proofErr w:type="gramEnd"/>
      <w:r>
        <w:t xml:space="preserve">-mouse click </w:t>
      </w:r>
      <w:r w:rsidR="00E54B18">
        <w:t xml:space="preserve">the field </w:t>
      </w:r>
      <w:r>
        <w:t>and select “Relationships…”</w:t>
      </w:r>
    </w:p>
    <w:p w14:paraId="499F384B" w14:textId="77777777" w:rsidR="00DE665E" w:rsidRDefault="00DE665E" w:rsidP="00DE665E">
      <w:pPr>
        <w:pStyle w:val="ListParagraph"/>
        <w:numPr>
          <w:ilvl w:val="4"/>
          <w:numId w:val="5"/>
        </w:numPr>
        <w:spacing w:before="240"/>
        <w:contextualSpacing w:val="0"/>
      </w:pPr>
      <w:r>
        <w:t>“Add” a new relationship</w:t>
      </w:r>
    </w:p>
    <w:p w14:paraId="7C3F79A6" w14:textId="77777777" w:rsidR="00DE665E" w:rsidRDefault="00DE665E" w:rsidP="00DE665E">
      <w:pPr>
        <w:pStyle w:val="ListParagraph"/>
        <w:numPr>
          <w:ilvl w:val="5"/>
          <w:numId w:val="5"/>
        </w:numPr>
        <w:spacing w:before="240"/>
        <w:contextualSpacing w:val="0"/>
      </w:pPr>
      <w:r>
        <w:t>In the pop-up select “Tables and columns spec</w:t>
      </w:r>
      <w:r w:rsidR="00794F48">
        <w:t>ification”</w:t>
      </w:r>
      <w:r>
        <w:t>.  Then a button containing el</w:t>
      </w:r>
      <w:r w:rsidR="00794F48">
        <w:t>l</w:t>
      </w:r>
      <w:r>
        <w:t xml:space="preserve">ipses </w:t>
      </w:r>
      <w:r w:rsidR="00794F48">
        <w:t xml:space="preserve">(…) </w:t>
      </w:r>
      <w:r>
        <w:t>to the right will appear – click on it to run the dialog.</w:t>
      </w:r>
    </w:p>
    <w:p w14:paraId="2A2ABE6E" w14:textId="77777777" w:rsidR="0065749B" w:rsidRDefault="00DE665E" w:rsidP="00DE665E">
      <w:pPr>
        <w:pStyle w:val="ListParagraph"/>
        <w:numPr>
          <w:ilvl w:val="5"/>
          <w:numId w:val="5"/>
        </w:numPr>
        <w:spacing w:before="240"/>
        <w:contextualSpacing w:val="0"/>
      </w:pPr>
      <w:r>
        <w:lastRenderedPageBreak/>
        <w:t xml:space="preserve">Select the corresponding primary key (linked) table and field </w:t>
      </w:r>
      <w:r w:rsidR="0065749B">
        <w:t xml:space="preserve"> </w:t>
      </w:r>
    </w:p>
    <w:p w14:paraId="44D855CE" w14:textId="77777777" w:rsidR="00DE665E" w:rsidRDefault="008127C7" w:rsidP="00DE665E">
      <w:pPr>
        <w:pStyle w:val="ListParagraph"/>
        <w:numPr>
          <w:ilvl w:val="2"/>
          <w:numId w:val="5"/>
        </w:numPr>
        <w:spacing w:before="240"/>
        <w:contextualSpacing w:val="0"/>
      </w:pPr>
      <w:r>
        <w:t>Save your diagram as “lab4EmployeeDataDiagram” and p</w:t>
      </w:r>
      <w:r w:rsidR="00DE665E">
        <w:t>rovide a screenshot of your resulting diagram:</w:t>
      </w:r>
      <w:r>
        <w:t xml:space="preserve"> (here is mine)</w:t>
      </w:r>
    </w:p>
    <w:p w14:paraId="3A60A37E" w14:textId="77777777" w:rsidR="008127C7" w:rsidRDefault="008127C7" w:rsidP="008127C7">
      <w:pPr>
        <w:pStyle w:val="ListParagraph"/>
        <w:spacing w:before="240"/>
        <w:ind w:left="1224"/>
        <w:contextualSpacing w:val="0"/>
      </w:pPr>
      <w:r>
        <w:rPr>
          <w:noProof/>
          <w:lang w:val="en-CA" w:eastAsia="en-CA"/>
        </w:rPr>
        <w:drawing>
          <wp:inline distT="0" distB="0" distL="0" distR="0" wp14:anchorId="58907601" wp14:editId="1159FB05">
            <wp:extent cx="5091517" cy="275523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3325" cy="2777856"/>
                    </a:xfrm>
                    <a:prstGeom prst="rect">
                      <a:avLst/>
                    </a:prstGeom>
                  </pic:spPr>
                </pic:pic>
              </a:graphicData>
            </a:graphic>
          </wp:inline>
        </w:drawing>
      </w:r>
    </w:p>
    <w:p w14:paraId="286CE294" w14:textId="6FA625E8" w:rsidR="00DE665E" w:rsidRDefault="008127C7" w:rsidP="00DE665E">
      <w:pPr>
        <w:pStyle w:val="ListParagraph"/>
        <w:spacing w:before="240"/>
        <w:ind w:left="1224"/>
        <w:contextualSpacing w:val="0"/>
      </w:pPr>
      <w:r>
        <w:t>Paste yours here:</w:t>
      </w:r>
    </w:p>
    <w:p w14:paraId="540926DF" w14:textId="13D5DB55" w:rsidR="00847ACF" w:rsidRDefault="00847ACF" w:rsidP="00DE665E">
      <w:pPr>
        <w:pStyle w:val="ListParagraph"/>
        <w:spacing w:before="240"/>
        <w:ind w:left="1224"/>
        <w:contextualSpacing w:val="0"/>
      </w:pPr>
      <w:r>
        <w:rPr>
          <w:noProof/>
        </w:rPr>
        <w:drawing>
          <wp:inline distT="0" distB="0" distL="0" distR="0" wp14:anchorId="0E4C0DAB" wp14:editId="1C0EB5FB">
            <wp:extent cx="4494497" cy="2725068"/>
            <wp:effectExtent l="0" t="0" r="1905"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5"/>
                    <a:stretch>
                      <a:fillRect/>
                    </a:stretch>
                  </pic:blipFill>
                  <pic:spPr>
                    <a:xfrm>
                      <a:off x="0" y="0"/>
                      <a:ext cx="4499546" cy="2728129"/>
                    </a:xfrm>
                    <a:prstGeom prst="rect">
                      <a:avLst/>
                    </a:prstGeom>
                  </pic:spPr>
                </pic:pic>
              </a:graphicData>
            </a:graphic>
          </wp:inline>
        </w:drawing>
      </w:r>
    </w:p>
    <w:p w14:paraId="743D1E61" w14:textId="77777777" w:rsidR="008127C7" w:rsidRDefault="008127C7" w:rsidP="00DE665E">
      <w:pPr>
        <w:pStyle w:val="ListParagraph"/>
        <w:spacing w:before="240"/>
        <w:ind w:left="1224"/>
        <w:contextualSpacing w:val="0"/>
      </w:pPr>
    </w:p>
    <w:p w14:paraId="67C36E8A" w14:textId="77777777" w:rsidR="00DE665E" w:rsidRDefault="008127C7" w:rsidP="00DE665E">
      <w:pPr>
        <w:pStyle w:val="ListParagraph"/>
        <w:numPr>
          <w:ilvl w:val="1"/>
          <w:numId w:val="5"/>
        </w:numPr>
        <w:spacing w:before="240"/>
        <w:contextualSpacing w:val="0"/>
      </w:pPr>
      <w:r>
        <w:t>Save your database and all your work</w:t>
      </w:r>
    </w:p>
    <w:p w14:paraId="4F749559" w14:textId="77777777" w:rsidR="00A47DEA" w:rsidRDefault="00A47DEA">
      <w:pPr>
        <w:spacing w:after="160" w:line="259" w:lineRule="auto"/>
        <w:rPr>
          <w:b/>
          <w:u w:val="single"/>
        </w:rPr>
      </w:pPr>
      <w:r>
        <w:rPr>
          <w:b/>
          <w:u w:val="single"/>
        </w:rPr>
        <w:br w:type="page"/>
      </w:r>
    </w:p>
    <w:p w14:paraId="469262C7" w14:textId="77777777" w:rsidR="005D66DC" w:rsidRPr="005D66DC" w:rsidRDefault="005D66DC" w:rsidP="005D66DC">
      <w:pPr>
        <w:spacing w:before="240"/>
        <w:rPr>
          <w:b/>
        </w:rPr>
      </w:pPr>
      <w:r w:rsidRPr="005D66DC">
        <w:rPr>
          <w:b/>
          <w:u w:val="single"/>
        </w:rPr>
        <w:lastRenderedPageBreak/>
        <w:t>Note:</w:t>
      </w:r>
      <w:r>
        <w:t xml:space="preserve">  </w:t>
      </w:r>
      <w:r w:rsidRPr="00A47DEA">
        <w:rPr>
          <w:b/>
        </w:rPr>
        <w:t>The following two Steps (Steps 3 and 4) both add an ODBC data source for your new database</w:t>
      </w:r>
      <w:r w:rsidRPr="005D66DC">
        <w:rPr>
          <w:b/>
        </w:rPr>
        <w:t>.  Step 3 does it using the windows ODBC Data Source Administrator tool</w:t>
      </w:r>
      <w:r>
        <w:rPr>
          <w:b/>
        </w:rPr>
        <w:t xml:space="preserve"> (likely 64 bit)</w:t>
      </w:r>
      <w:r w:rsidRPr="005D66DC">
        <w:rPr>
          <w:b/>
        </w:rPr>
        <w:t>; while in Step 4 it is done from Access</w:t>
      </w:r>
      <w:r>
        <w:rPr>
          <w:b/>
        </w:rPr>
        <w:t xml:space="preserve"> (either 32 bit or 64 bit)</w:t>
      </w:r>
      <w:r w:rsidRPr="005D66DC">
        <w:rPr>
          <w:b/>
        </w:rPr>
        <w:t xml:space="preserve">.  Depending upon your </w:t>
      </w:r>
      <w:r>
        <w:rPr>
          <w:b/>
        </w:rPr>
        <w:t xml:space="preserve">versions installed, the dialogs may be slightly different.  Depending upon your </w:t>
      </w:r>
      <w:r w:rsidRPr="005D66DC">
        <w:rPr>
          <w:b/>
        </w:rPr>
        <w:t xml:space="preserve">version of Access installed (32 bit vs. 64 bit) BOTH steps may be necessary in this course.  If it seems repetitive, just </w:t>
      </w:r>
      <w:proofErr w:type="gramStart"/>
      <w:r w:rsidRPr="005D66DC">
        <w:rPr>
          <w:b/>
        </w:rPr>
        <w:t>continue</w:t>
      </w:r>
      <w:proofErr w:type="gramEnd"/>
      <w:r w:rsidRPr="005D66DC">
        <w:rPr>
          <w:b/>
        </w:rPr>
        <w:t xml:space="preserve"> and create </w:t>
      </w:r>
      <w:r>
        <w:rPr>
          <w:b/>
        </w:rPr>
        <w:t>the</w:t>
      </w:r>
      <w:r w:rsidRPr="005D66DC">
        <w:rPr>
          <w:b/>
        </w:rPr>
        <w:t xml:space="preserve"> second DSN.</w:t>
      </w:r>
      <w:r>
        <w:rPr>
          <w:b/>
        </w:rPr>
        <w:t xml:space="preserve">  You may end up with one 32bit and one 64bit connection; or </w:t>
      </w:r>
      <w:r w:rsidR="00A47DEA">
        <w:rPr>
          <w:b/>
        </w:rPr>
        <w:t xml:space="preserve">with </w:t>
      </w:r>
      <w:r>
        <w:rPr>
          <w:b/>
        </w:rPr>
        <w:t xml:space="preserve">two </w:t>
      </w:r>
      <w:proofErr w:type="gramStart"/>
      <w:r>
        <w:rPr>
          <w:b/>
        </w:rPr>
        <w:t>64 bit</w:t>
      </w:r>
      <w:proofErr w:type="gramEnd"/>
      <w:r>
        <w:rPr>
          <w:b/>
        </w:rPr>
        <w:t xml:space="preserve"> connections from which to choose.</w:t>
      </w:r>
    </w:p>
    <w:p w14:paraId="78E45843" w14:textId="77777777" w:rsidR="00C611D5" w:rsidRDefault="005D66DC" w:rsidP="005D1D4F">
      <w:pPr>
        <w:pStyle w:val="ListParagraph"/>
        <w:numPr>
          <w:ilvl w:val="0"/>
          <w:numId w:val="5"/>
        </w:numPr>
        <w:spacing w:before="240"/>
        <w:contextualSpacing w:val="0"/>
      </w:pPr>
      <w:r>
        <w:t xml:space="preserve">First, we </w:t>
      </w:r>
      <w:r w:rsidR="008127C7">
        <w:t xml:space="preserve">will </w:t>
      </w:r>
      <w:r w:rsidR="00C611D5">
        <w:t xml:space="preserve">create an ODBC data source for </w:t>
      </w:r>
      <w:r w:rsidR="00794F48">
        <w:t>your</w:t>
      </w:r>
      <w:r w:rsidR="00C611D5">
        <w:t xml:space="preserve"> new database</w:t>
      </w:r>
      <w:r w:rsidR="00A47DEA">
        <w:t>.</w:t>
      </w:r>
    </w:p>
    <w:p w14:paraId="6B1AF8B9" w14:textId="77777777" w:rsidR="00C611D5" w:rsidRDefault="00C611D5" w:rsidP="00C611D5">
      <w:pPr>
        <w:pStyle w:val="ListParagraph"/>
        <w:numPr>
          <w:ilvl w:val="1"/>
          <w:numId w:val="5"/>
        </w:numPr>
        <w:spacing w:before="240"/>
        <w:contextualSpacing w:val="0"/>
      </w:pPr>
      <w:r>
        <w:t>Open the ODBC</w:t>
      </w:r>
      <w:r w:rsidR="0063593F">
        <w:t xml:space="preserve"> Data Source Administrator tool in Windows:</w:t>
      </w:r>
    </w:p>
    <w:p w14:paraId="04C4D11D" w14:textId="77777777" w:rsidR="00C611D5" w:rsidRDefault="00C611D5" w:rsidP="00C611D5">
      <w:pPr>
        <w:pStyle w:val="ListParagraph"/>
        <w:spacing w:before="240"/>
        <w:ind w:left="792"/>
        <w:contextualSpacing w:val="0"/>
      </w:pPr>
      <w:r>
        <w:rPr>
          <w:noProof/>
          <w:lang w:val="en-CA" w:eastAsia="en-CA"/>
        </w:rPr>
        <w:drawing>
          <wp:inline distT="0" distB="0" distL="0" distR="0" wp14:anchorId="1AA55C8B" wp14:editId="54DC038E">
            <wp:extent cx="6196965" cy="43929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96965" cy="4392930"/>
                    </a:xfrm>
                    <a:prstGeom prst="rect">
                      <a:avLst/>
                    </a:prstGeom>
                  </pic:spPr>
                </pic:pic>
              </a:graphicData>
            </a:graphic>
          </wp:inline>
        </w:drawing>
      </w:r>
      <w:r>
        <w:t xml:space="preserve"> </w:t>
      </w:r>
    </w:p>
    <w:p w14:paraId="0D96FB69" w14:textId="77777777" w:rsidR="00C611D5" w:rsidRDefault="00C611D5" w:rsidP="00C611D5">
      <w:pPr>
        <w:pStyle w:val="ListParagraph"/>
        <w:numPr>
          <w:ilvl w:val="1"/>
          <w:numId w:val="5"/>
        </w:numPr>
        <w:spacing w:before="240"/>
        <w:contextualSpacing w:val="0"/>
      </w:pPr>
      <w:r>
        <w:t>And then Click Add</w:t>
      </w:r>
    </w:p>
    <w:p w14:paraId="7437B59F" w14:textId="77777777" w:rsidR="00C611D5" w:rsidRDefault="00C611D5" w:rsidP="00C611D5">
      <w:pPr>
        <w:pStyle w:val="ListParagraph"/>
        <w:spacing w:before="240"/>
        <w:ind w:left="792"/>
        <w:contextualSpacing w:val="0"/>
      </w:pPr>
      <w:r>
        <w:rPr>
          <w:noProof/>
          <w:lang w:val="en-CA" w:eastAsia="en-CA"/>
        </w:rPr>
        <w:lastRenderedPageBreak/>
        <w:drawing>
          <wp:inline distT="0" distB="0" distL="0" distR="0" wp14:anchorId="17814E3B" wp14:editId="56A2F9A2">
            <wp:extent cx="5524500" cy="4191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24500" cy="4191000"/>
                    </a:xfrm>
                    <a:prstGeom prst="rect">
                      <a:avLst/>
                    </a:prstGeom>
                  </pic:spPr>
                </pic:pic>
              </a:graphicData>
            </a:graphic>
          </wp:inline>
        </w:drawing>
      </w:r>
    </w:p>
    <w:p w14:paraId="183F83BC" w14:textId="77777777" w:rsidR="00C611D5" w:rsidRDefault="00C611D5" w:rsidP="00C611D5">
      <w:pPr>
        <w:pStyle w:val="ListParagraph"/>
        <w:numPr>
          <w:ilvl w:val="1"/>
          <w:numId w:val="5"/>
        </w:numPr>
        <w:spacing w:before="240"/>
        <w:contextualSpacing w:val="0"/>
      </w:pPr>
      <w:r>
        <w:t xml:space="preserve">And </w:t>
      </w:r>
      <w:proofErr w:type="gramStart"/>
      <w:r>
        <w:t>Select</w:t>
      </w:r>
      <w:proofErr w:type="gramEnd"/>
      <w:r>
        <w:t xml:space="preserve"> the SQL Server Native Client 11.0</w:t>
      </w:r>
    </w:p>
    <w:p w14:paraId="57AD7739" w14:textId="77777777" w:rsidR="00C611D5" w:rsidRDefault="00C611D5" w:rsidP="00794F48">
      <w:pPr>
        <w:spacing w:before="240"/>
        <w:ind w:left="360"/>
        <w:jc w:val="center"/>
      </w:pPr>
      <w:r>
        <w:rPr>
          <w:noProof/>
          <w:lang w:val="en-CA" w:eastAsia="en-CA"/>
        </w:rPr>
        <w:drawing>
          <wp:inline distT="0" distB="0" distL="0" distR="0" wp14:anchorId="454FB1A4" wp14:editId="1D5EA8BD">
            <wp:extent cx="3713215" cy="2655654"/>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35440" cy="2671549"/>
                    </a:xfrm>
                    <a:prstGeom prst="rect">
                      <a:avLst/>
                    </a:prstGeom>
                  </pic:spPr>
                </pic:pic>
              </a:graphicData>
            </a:graphic>
          </wp:inline>
        </w:drawing>
      </w:r>
    </w:p>
    <w:p w14:paraId="34C39AD4" w14:textId="77777777" w:rsidR="00C611D5" w:rsidRDefault="00C611D5" w:rsidP="00C611D5">
      <w:pPr>
        <w:spacing w:before="240"/>
      </w:pPr>
    </w:p>
    <w:p w14:paraId="4F1777AE" w14:textId="77777777" w:rsidR="00E454B6" w:rsidRDefault="00E454B6" w:rsidP="00E454B6">
      <w:pPr>
        <w:pStyle w:val="ListParagraph"/>
        <w:numPr>
          <w:ilvl w:val="1"/>
          <w:numId w:val="5"/>
        </w:numPr>
        <w:spacing w:before="240"/>
        <w:contextualSpacing w:val="0"/>
      </w:pPr>
      <w:r>
        <w:lastRenderedPageBreak/>
        <w:t>Continue with the configuration, and make sure that you test your connection at the end.</w:t>
      </w:r>
    </w:p>
    <w:p w14:paraId="52571EAF" w14:textId="77777777" w:rsidR="00DE41B7" w:rsidRDefault="00DE41B7" w:rsidP="00DE41B7">
      <w:pPr>
        <w:pStyle w:val="ListParagraph"/>
        <w:spacing w:before="240"/>
        <w:ind w:left="792"/>
        <w:contextualSpacing w:val="0"/>
      </w:pPr>
      <w:r>
        <w:t>Provide your successful connection test here:</w:t>
      </w:r>
    </w:p>
    <w:p w14:paraId="7340FC8F" w14:textId="54516A3D" w:rsidR="00794F48" w:rsidRDefault="00C85B86" w:rsidP="00DE41B7">
      <w:pPr>
        <w:pStyle w:val="ListParagraph"/>
        <w:spacing w:before="240"/>
        <w:ind w:left="792"/>
        <w:contextualSpacing w:val="0"/>
      </w:pPr>
      <w:r>
        <w:rPr>
          <w:noProof/>
        </w:rPr>
        <w:drawing>
          <wp:inline distT="0" distB="0" distL="0" distR="0" wp14:anchorId="52659295" wp14:editId="3BBC4688">
            <wp:extent cx="3141302" cy="3308684"/>
            <wp:effectExtent l="0" t="0" r="2540" b="635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9"/>
                    <a:stretch>
                      <a:fillRect/>
                    </a:stretch>
                  </pic:blipFill>
                  <pic:spPr>
                    <a:xfrm>
                      <a:off x="0" y="0"/>
                      <a:ext cx="3151302" cy="3319217"/>
                    </a:xfrm>
                    <a:prstGeom prst="rect">
                      <a:avLst/>
                    </a:prstGeom>
                  </pic:spPr>
                </pic:pic>
              </a:graphicData>
            </a:graphic>
          </wp:inline>
        </w:drawing>
      </w:r>
    </w:p>
    <w:p w14:paraId="1F25E3C0" w14:textId="77777777" w:rsidR="005D1D4F" w:rsidRDefault="00C611D5" w:rsidP="005D1D4F">
      <w:pPr>
        <w:pStyle w:val="ListParagraph"/>
        <w:numPr>
          <w:ilvl w:val="0"/>
          <w:numId w:val="5"/>
        </w:numPr>
        <w:spacing w:before="240"/>
        <w:contextualSpacing w:val="0"/>
      </w:pPr>
      <w:r>
        <w:t xml:space="preserve">Now we will </w:t>
      </w:r>
      <w:r w:rsidR="008127C7">
        <w:t>open Microsoft Access</w:t>
      </w:r>
      <w:r w:rsidR="005D66DC">
        <w:t xml:space="preserve">, use the built-in dialogs to launch the ODBC manager (32 bit or 64 </w:t>
      </w:r>
      <w:proofErr w:type="gramStart"/>
      <w:r w:rsidR="005D66DC">
        <w:t>bit</w:t>
      </w:r>
      <w:proofErr w:type="gramEnd"/>
      <w:r w:rsidR="005D66DC">
        <w:t xml:space="preserve"> depending on which version of Access is installed)</w:t>
      </w:r>
      <w:r w:rsidR="008127C7">
        <w:t xml:space="preserve"> and connect to the new database</w:t>
      </w:r>
      <w:r w:rsidR="00E454B6">
        <w:t xml:space="preserve"> using our new ODBC DSN</w:t>
      </w:r>
      <w:r w:rsidR="008127C7">
        <w:t>, as if it were a remote database!</w:t>
      </w:r>
    </w:p>
    <w:p w14:paraId="0B9F0283" w14:textId="77777777" w:rsidR="005D1D4F" w:rsidRDefault="005D1D4F" w:rsidP="005D1D4F">
      <w:pPr>
        <w:pStyle w:val="ListParagraph"/>
        <w:numPr>
          <w:ilvl w:val="1"/>
          <w:numId w:val="5"/>
        </w:numPr>
        <w:spacing w:before="240"/>
        <w:contextualSpacing w:val="0"/>
      </w:pPr>
      <w:r>
        <w:t>First make a copy of your lab3 database and store it as lab4.accdb.  We will use the new copy.</w:t>
      </w:r>
    </w:p>
    <w:p w14:paraId="6E30132F" w14:textId="77777777" w:rsidR="002E68F6" w:rsidRDefault="005D1D4F" w:rsidP="002E68F6">
      <w:pPr>
        <w:pStyle w:val="ListParagraph"/>
        <w:numPr>
          <w:ilvl w:val="1"/>
          <w:numId w:val="5"/>
        </w:numPr>
        <w:spacing w:before="240"/>
        <w:contextualSpacing w:val="0"/>
      </w:pPr>
      <w:r>
        <w:t>Open the lab4.accdb file.</w:t>
      </w:r>
    </w:p>
    <w:p w14:paraId="455CE9BC" w14:textId="77777777" w:rsidR="002E68F6" w:rsidRDefault="002E68F6" w:rsidP="002E68F6">
      <w:pPr>
        <w:pStyle w:val="ListParagraph"/>
        <w:numPr>
          <w:ilvl w:val="1"/>
          <w:numId w:val="5"/>
        </w:numPr>
        <w:spacing w:before="240"/>
        <w:contextualSpacing w:val="0"/>
      </w:pPr>
      <w:r>
        <w:t xml:space="preserve">Under the “External Data” menu, select the “ODBC Database” icon from the ribbon. </w:t>
      </w:r>
    </w:p>
    <w:p w14:paraId="187FAE49" w14:textId="77777777" w:rsidR="002E68F6" w:rsidRDefault="002E68F6" w:rsidP="002E68F6">
      <w:pPr>
        <w:pStyle w:val="ListParagraph"/>
        <w:numPr>
          <w:ilvl w:val="1"/>
          <w:numId w:val="5"/>
        </w:numPr>
        <w:spacing w:before="240"/>
        <w:contextualSpacing w:val="0"/>
      </w:pPr>
      <w:r>
        <w:t>Then specify that you want to “link” to the external data rather than copy it.</w:t>
      </w:r>
    </w:p>
    <w:p w14:paraId="754DE9F4" w14:textId="77777777" w:rsidR="002E68F6" w:rsidRDefault="002E68F6" w:rsidP="00794F48">
      <w:pPr>
        <w:pStyle w:val="ListParagraph"/>
        <w:spacing w:before="240"/>
        <w:ind w:left="792"/>
        <w:contextualSpacing w:val="0"/>
        <w:jc w:val="center"/>
      </w:pPr>
      <w:r>
        <w:rPr>
          <w:noProof/>
          <w:lang w:val="en-CA" w:eastAsia="en-CA"/>
        </w:rPr>
        <w:lastRenderedPageBreak/>
        <w:drawing>
          <wp:inline distT="0" distB="0" distL="0" distR="0" wp14:anchorId="537C0B10" wp14:editId="58C14BB0">
            <wp:extent cx="3021105" cy="2227364"/>
            <wp:effectExtent l="0" t="0" r="825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39543" cy="2240958"/>
                    </a:xfrm>
                    <a:prstGeom prst="rect">
                      <a:avLst/>
                    </a:prstGeom>
                  </pic:spPr>
                </pic:pic>
              </a:graphicData>
            </a:graphic>
          </wp:inline>
        </w:drawing>
      </w:r>
    </w:p>
    <w:p w14:paraId="491521C3" w14:textId="77777777" w:rsidR="002E68F6" w:rsidRDefault="002E68F6" w:rsidP="002E68F6">
      <w:pPr>
        <w:pStyle w:val="ListParagraph"/>
        <w:numPr>
          <w:ilvl w:val="1"/>
          <w:numId w:val="5"/>
        </w:numPr>
        <w:spacing w:before="240"/>
        <w:contextualSpacing w:val="0"/>
      </w:pPr>
      <w:r>
        <w:t xml:space="preserve">Select </w:t>
      </w:r>
      <w:r w:rsidR="00DE41B7">
        <w:t>User</w:t>
      </w:r>
      <w:r>
        <w:t xml:space="preserve"> DSN: and </w:t>
      </w:r>
      <w:r w:rsidR="00DE41B7">
        <w:t xml:space="preserve">then </w:t>
      </w:r>
      <w:r>
        <w:t>select “Add”.</w:t>
      </w:r>
    </w:p>
    <w:p w14:paraId="4ABD13E0" w14:textId="77777777" w:rsidR="005C4F86" w:rsidRDefault="00DE41B7" w:rsidP="00794F48">
      <w:pPr>
        <w:pStyle w:val="ListParagraph"/>
        <w:spacing w:before="240"/>
        <w:ind w:left="792"/>
        <w:contextualSpacing w:val="0"/>
        <w:jc w:val="center"/>
      </w:pPr>
      <w:r>
        <w:rPr>
          <w:noProof/>
          <w:lang w:val="en-CA" w:eastAsia="en-CA"/>
        </w:rPr>
        <w:drawing>
          <wp:inline distT="0" distB="0" distL="0" distR="0" wp14:anchorId="0A8187D7" wp14:editId="264501F9">
            <wp:extent cx="2679841" cy="1899696"/>
            <wp:effectExtent l="0" t="0" r="635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03979" cy="1916807"/>
                    </a:xfrm>
                    <a:prstGeom prst="rect">
                      <a:avLst/>
                    </a:prstGeom>
                  </pic:spPr>
                </pic:pic>
              </a:graphicData>
            </a:graphic>
          </wp:inline>
        </w:drawing>
      </w:r>
    </w:p>
    <w:p w14:paraId="52B050A4" w14:textId="77777777" w:rsidR="005C4F86" w:rsidRDefault="005C4F86" w:rsidP="005C4F86">
      <w:pPr>
        <w:pStyle w:val="ListParagraph"/>
        <w:numPr>
          <w:ilvl w:val="1"/>
          <w:numId w:val="5"/>
        </w:numPr>
        <w:spacing w:before="240"/>
        <w:contextualSpacing w:val="0"/>
      </w:pPr>
      <w:r>
        <w:t>Select “SQL Server</w:t>
      </w:r>
      <w:r w:rsidR="006669F1">
        <w:t xml:space="preserve"> Native Client 11.0</w:t>
      </w:r>
      <w:r>
        <w:t>” and click “Finish”:</w:t>
      </w:r>
    </w:p>
    <w:p w14:paraId="51127C5E" w14:textId="77777777" w:rsidR="005C4F86" w:rsidRDefault="005C4F86" w:rsidP="00794F48">
      <w:pPr>
        <w:pStyle w:val="ListParagraph"/>
        <w:spacing w:before="240"/>
        <w:ind w:left="792"/>
        <w:contextualSpacing w:val="0"/>
        <w:jc w:val="center"/>
      </w:pPr>
      <w:r>
        <w:rPr>
          <w:noProof/>
          <w:lang w:val="en-CA" w:eastAsia="en-CA"/>
        </w:rPr>
        <w:lastRenderedPageBreak/>
        <w:drawing>
          <wp:inline distT="0" distB="0" distL="0" distR="0" wp14:anchorId="40697025" wp14:editId="2800083F">
            <wp:extent cx="3910676" cy="296672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16195" cy="2970907"/>
                    </a:xfrm>
                    <a:prstGeom prst="rect">
                      <a:avLst/>
                    </a:prstGeom>
                  </pic:spPr>
                </pic:pic>
              </a:graphicData>
            </a:graphic>
          </wp:inline>
        </w:drawing>
      </w:r>
    </w:p>
    <w:p w14:paraId="4D3A055A" w14:textId="77777777" w:rsidR="009C7E0B" w:rsidRDefault="009C7E0B" w:rsidP="005C4F86">
      <w:pPr>
        <w:pStyle w:val="ListParagraph"/>
        <w:numPr>
          <w:ilvl w:val="1"/>
          <w:numId w:val="5"/>
        </w:numPr>
        <w:spacing w:before="240"/>
        <w:contextualSpacing w:val="0"/>
      </w:pPr>
      <w:r>
        <w:t xml:space="preserve">In the pop-up, give your new data source a name and enter the SQL server that you would like to connect to (See lab 3 for your </w:t>
      </w:r>
      <w:proofErr w:type="gramStart"/>
      <w:r>
        <w:t>server</w:t>
      </w:r>
      <w:proofErr w:type="gramEnd"/>
      <w:r>
        <w:t xml:space="preserve"> name):</w:t>
      </w:r>
    </w:p>
    <w:p w14:paraId="45EC3A6B" w14:textId="77777777" w:rsidR="009C7E0B" w:rsidRDefault="00C149AA" w:rsidP="00794F48">
      <w:pPr>
        <w:pStyle w:val="ListParagraph"/>
        <w:spacing w:before="240"/>
        <w:ind w:left="792"/>
        <w:contextualSpacing w:val="0"/>
        <w:jc w:val="center"/>
      </w:pPr>
      <w:r>
        <w:rPr>
          <w:noProof/>
          <w:lang w:val="en-CA" w:eastAsia="en-CA"/>
        </w:rPr>
        <w:drawing>
          <wp:inline distT="0" distB="0" distL="0" distR="0" wp14:anchorId="24491355" wp14:editId="2277716F">
            <wp:extent cx="4162070" cy="2677048"/>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81590" cy="2689603"/>
                    </a:xfrm>
                    <a:prstGeom prst="rect">
                      <a:avLst/>
                    </a:prstGeom>
                  </pic:spPr>
                </pic:pic>
              </a:graphicData>
            </a:graphic>
          </wp:inline>
        </w:drawing>
      </w:r>
    </w:p>
    <w:p w14:paraId="1289E3DB" w14:textId="77777777" w:rsidR="007F2DD3" w:rsidRDefault="007F2DD3" w:rsidP="006669F1">
      <w:pPr>
        <w:pStyle w:val="ListParagraph"/>
        <w:numPr>
          <w:ilvl w:val="1"/>
          <w:numId w:val="5"/>
        </w:numPr>
        <w:spacing w:before="240"/>
        <w:contextualSpacing w:val="0"/>
      </w:pPr>
      <w:r>
        <w:t xml:space="preserve">And </w:t>
      </w:r>
      <w:r w:rsidR="00DE41B7">
        <w:t>provide your login/password on the</w:t>
      </w:r>
      <w:r>
        <w:t xml:space="preserve"> next screen:</w:t>
      </w:r>
    </w:p>
    <w:p w14:paraId="4EF6F8E3" w14:textId="77777777" w:rsidR="007F2DD3" w:rsidRDefault="007F2DD3" w:rsidP="00794F48">
      <w:pPr>
        <w:pStyle w:val="ListParagraph"/>
        <w:spacing w:before="240"/>
        <w:ind w:left="792"/>
        <w:contextualSpacing w:val="0"/>
        <w:jc w:val="center"/>
      </w:pPr>
      <w:r>
        <w:rPr>
          <w:noProof/>
          <w:lang w:val="en-CA" w:eastAsia="en-CA"/>
        </w:rPr>
        <w:lastRenderedPageBreak/>
        <w:drawing>
          <wp:inline distT="0" distB="0" distL="0" distR="0" wp14:anchorId="5B4762B9" wp14:editId="5CA34446">
            <wp:extent cx="3310190" cy="2129118"/>
            <wp:effectExtent l="0" t="0" r="508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22373" cy="2136954"/>
                    </a:xfrm>
                    <a:prstGeom prst="rect">
                      <a:avLst/>
                    </a:prstGeom>
                  </pic:spPr>
                </pic:pic>
              </a:graphicData>
            </a:graphic>
          </wp:inline>
        </w:drawing>
      </w:r>
    </w:p>
    <w:p w14:paraId="73B6FC5F" w14:textId="77777777" w:rsidR="007F2DD3" w:rsidRDefault="007F2DD3" w:rsidP="006669F1">
      <w:pPr>
        <w:pStyle w:val="ListParagraph"/>
        <w:numPr>
          <w:ilvl w:val="1"/>
          <w:numId w:val="5"/>
        </w:numPr>
        <w:spacing w:before="240"/>
        <w:contextualSpacing w:val="0"/>
      </w:pPr>
      <w:r>
        <w:t>And change the default database</w:t>
      </w:r>
    </w:p>
    <w:p w14:paraId="4DFCB588" w14:textId="77777777" w:rsidR="007F2DD3" w:rsidRDefault="007F2DD3" w:rsidP="00794F48">
      <w:pPr>
        <w:pStyle w:val="ListParagraph"/>
        <w:spacing w:before="240"/>
        <w:ind w:left="792"/>
        <w:contextualSpacing w:val="0"/>
        <w:jc w:val="center"/>
      </w:pPr>
      <w:r>
        <w:rPr>
          <w:noProof/>
          <w:lang w:val="en-CA" w:eastAsia="en-CA"/>
        </w:rPr>
        <w:drawing>
          <wp:inline distT="0" distB="0" distL="0" distR="0" wp14:anchorId="7E7F0EF0" wp14:editId="6B6D0166">
            <wp:extent cx="3048149" cy="1960573"/>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63304" cy="1970321"/>
                    </a:xfrm>
                    <a:prstGeom prst="rect">
                      <a:avLst/>
                    </a:prstGeom>
                  </pic:spPr>
                </pic:pic>
              </a:graphicData>
            </a:graphic>
          </wp:inline>
        </w:drawing>
      </w:r>
    </w:p>
    <w:p w14:paraId="72CD0755" w14:textId="77777777" w:rsidR="00C3116C" w:rsidRDefault="00A41FA7" w:rsidP="00794F48">
      <w:pPr>
        <w:pStyle w:val="ListParagraph"/>
        <w:numPr>
          <w:ilvl w:val="1"/>
          <w:numId w:val="5"/>
        </w:numPr>
        <w:spacing w:before="240"/>
        <w:contextualSpacing w:val="0"/>
      </w:pPr>
      <w:r>
        <w:t xml:space="preserve">NOTE: </w:t>
      </w:r>
      <w:r w:rsidR="0008435B">
        <w:t xml:space="preserve">In the resulting pop-up, the connection parameters are listed.  </w:t>
      </w:r>
      <w:r w:rsidR="006669F1">
        <w:t>It is important that you test your new database connection,</w:t>
      </w:r>
      <w:r w:rsidR="00DE41B7">
        <w:t xml:space="preserve"> so click on “Test Data Source”.</w:t>
      </w:r>
      <w:r w:rsidR="00794F48">
        <w:t xml:space="preserve">  </w:t>
      </w:r>
      <w:r w:rsidR="00C3116C">
        <w:t xml:space="preserve">With confirmation </w:t>
      </w:r>
      <w:proofErr w:type="gramStart"/>
      <w:r w:rsidR="00C3116C">
        <w:t>similar to</w:t>
      </w:r>
      <w:proofErr w:type="gramEnd"/>
      <w:r w:rsidR="00C3116C">
        <w:t>:</w:t>
      </w:r>
    </w:p>
    <w:p w14:paraId="3E9F3B6B" w14:textId="77777777" w:rsidR="00C3116C" w:rsidRDefault="00C3116C" w:rsidP="00794F48">
      <w:pPr>
        <w:pStyle w:val="ListParagraph"/>
        <w:spacing w:before="240"/>
        <w:ind w:left="792"/>
        <w:contextualSpacing w:val="0"/>
        <w:jc w:val="center"/>
      </w:pPr>
      <w:r>
        <w:rPr>
          <w:noProof/>
          <w:lang w:val="en-CA" w:eastAsia="en-CA"/>
        </w:rPr>
        <w:drawing>
          <wp:inline distT="0" distB="0" distL="0" distR="0" wp14:anchorId="4FDB9BC4" wp14:editId="36F395D4">
            <wp:extent cx="1821057" cy="1929120"/>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45149" cy="1954641"/>
                    </a:xfrm>
                    <a:prstGeom prst="rect">
                      <a:avLst/>
                    </a:prstGeom>
                  </pic:spPr>
                </pic:pic>
              </a:graphicData>
            </a:graphic>
          </wp:inline>
        </w:drawing>
      </w:r>
    </w:p>
    <w:p w14:paraId="7DB7554E" w14:textId="120EEE2F" w:rsidR="00DE41B7" w:rsidRDefault="00DE41B7" w:rsidP="00DE41B7">
      <w:pPr>
        <w:pStyle w:val="ListParagraph"/>
        <w:spacing w:before="240"/>
        <w:ind w:left="792"/>
        <w:contextualSpacing w:val="0"/>
      </w:pPr>
      <w:r>
        <w:t>Paste your successful test confirmation here:</w:t>
      </w:r>
    </w:p>
    <w:p w14:paraId="61D42AA8" w14:textId="48F82BA8" w:rsidR="008534B9" w:rsidRDefault="008534B9" w:rsidP="00DE41B7">
      <w:pPr>
        <w:pStyle w:val="ListParagraph"/>
        <w:spacing w:before="240"/>
        <w:ind w:left="792"/>
        <w:contextualSpacing w:val="0"/>
      </w:pPr>
      <w:r>
        <w:rPr>
          <w:noProof/>
        </w:rPr>
        <w:lastRenderedPageBreak/>
        <w:drawing>
          <wp:inline distT="0" distB="0" distL="0" distR="0" wp14:anchorId="73AFB0A8" wp14:editId="54145AE7">
            <wp:extent cx="5209674" cy="3182177"/>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7"/>
                    <a:stretch>
                      <a:fillRect/>
                    </a:stretch>
                  </pic:blipFill>
                  <pic:spPr>
                    <a:xfrm>
                      <a:off x="0" y="0"/>
                      <a:ext cx="5211408" cy="3183236"/>
                    </a:xfrm>
                    <a:prstGeom prst="rect">
                      <a:avLst/>
                    </a:prstGeom>
                  </pic:spPr>
                </pic:pic>
              </a:graphicData>
            </a:graphic>
          </wp:inline>
        </w:drawing>
      </w:r>
    </w:p>
    <w:p w14:paraId="7D507E94" w14:textId="77777777" w:rsidR="00DE41B7" w:rsidRDefault="00DE41B7" w:rsidP="00DE41B7">
      <w:pPr>
        <w:pStyle w:val="ListParagraph"/>
        <w:spacing w:before="240"/>
        <w:ind w:left="792"/>
        <w:contextualSpacing w:val="0"/>
      </w:pPr>
    </w:p>
    <w:p w14:paraId="1414EDAD" w14:textId="77777777" w:rsidR="006669F1" w:rsidRDefault="006669F1" w:rsidP="006669F1">
      <w:pPr>
        <w:pStyle w:val="ListParagraph"/>
        <w:numPr>
          <w:ilvl w:val="0"/>
          <w:numId w:val="5"/>
        </w:numPr>
        <w:spacing w:before="240"/>
        <w:contextualSpacing w:val="0"/>
      </w:pPr>
      <w:r w:rsidRPr="0009791E">
        <w:rPr>
          <w:u w:val="single"/>
        </w:rPr>
        <w:t>Now</w:t>
      </w:r>
      <w:r>
        <w:t xml:space="preserve"> that you have the DSN </w:t>
      </w:r>
      <w:r w:rsidR="00567B68">
        <w:t xml:space="preserve">for our new database </w:t>
      </w:r>
      <w:r>
        <w:t xml:space="preserve">ready, we can use it to link </w:t>
      </w:r>
      <w:r w:rsidR="00794F48">
        <w:t xml:space="preserve">to the shared tables directly </w:t>
      </w:r>
      <w:r w:rsidR="00C365E6">
        <w:t>from</w:t>
      </w:r>
      <w:r>
        <w:t xml:space="preserve"> Access.</w:t>
      </w:r>
    </w:p>
    <w:p w14:paraId="01EECDB5" w14:textId="77777777" w:rsidR="006669F1" w:rsidRDefault="007654DD" w:rsidP="006669F1">
      <w:pPr>
        <w:pStyle w:val="ListParagraph"/>
        <w:numPr>
          <w:ilvl w:val="1"/>
          <w:numId w:val="5"/>
        </w:numPr>
        <w:spacing w:before="240"/>
        <w:contextualSpacing w:val="0"/>
      </w:pPr>
      <w:r>
        <w:t xml:space="preserve">Create a new table linked to </w:t>
      </w:r>
      <w:r w:rsidR="00794F48">
        <w:t>the</w:t>
      </w:r>
      <w:r>
        <w:t xml:space="preserve"> external ODBC SQL Server Source</w:t>
      </w:r>
      <w:r w:rsidR="00794F48">
        <w:t xml:space="preserve"> by doing the following</w:t>
      </w:r>
      <w:r>
        <w:t>:</w:t>
      </w:r>
    </w:p>
    <w:p w14:paraId="415653A6" w14:textId="77777777" w:rsidR="007654DD" w:rsidRDefault="007654DD" w:rsidP="007654DD">
      <w:pPr>
        <w:pStyle w:val="ListParagraph"/>
        <w:numPr>
          <w:ilvl w:val="2"/>
          <w:numId w:val="5"/>
        </w:numPr>
        <w:spacing w:before="240"/>
        <w:contextualSpacing w:val="0"/>
      </w:pPr>
      <w:r>
        <w:t xml:space="preserve">Use the “External Data” menu </w:t>
      </w:r>
      <w:r w:rsidR="00794F48">
        <w:t xml:space="preserve">in Access </w:t>
      </w:r>
      <w:r>
        <w:t>and select “ODBC”.</w:t>
      </w:r>
    </w:p>
    <w:p w14:paraId="27D3D84E" w14:textId="77777777" w:rsidR="00C365E6" w:rsidRDefault="007654DD" w:rsidP="007654DD">
      <w:pPr>
        <w:pStyle w:val="ListParagraph"/>
        <w:numPr>
          <w:ilvl w:val="2"/>
          <w:numId w:val="5"/>
        </w:numPr>
        <w:spacing w:before="240"/>
        <w:contextualSpacing w:val="0"/>
      </w:pPr>
      <w:r>
        <w:t xml:space="preserve">Then create a </w:t>
      </w:r>
      <w:r w:rsidRPr="00794F48">
        <w:rPr>
          <w:b/>
          <w:u w:val="single"/>
        </w:rPr>
        <w:t>link</w:t>
      </w:r>
      <w:r>
        <w:t xml:space="preserve"> to the table (</w:t>
      </w:r>
      <w:r w:rsidR="00794F48">
        <w:t xml:space="preserve">do </w:t>
      </w:r>
      <w:r>
        <w:t>not import</w:t>
      </w:r>
      <w:r w:rsidR="00794F48">
        <w:t xml:space="preserve"> a copy</w:t>
      </w:r>
      <w:r>
        <w:t xml:space="preserve">), and when prompted, </w:t>
      </w:r>
      <w:r w:rsidR="00C365E6">
        <w:t xml:space="preserve">select your newly created ODBC DSN from the list of </w:t>
      </w:r>
      <w:r>
        <w:t>Machine Data Source</w:t>
      </w:r>
      <w:r w:rsidR="00C365E6">
        <w:t>s and click OK.  Then supply your login/password.</w:t>
      </w:r>
    </w:p>
    <w:p w14:paraId="051E0061" w14:textId="77777777" w:rsidR="00C365E6" w:rsidRDefault="00C365E6" w:rsidP="007654DD">
      <w:pPr>
        <w:pStyle w:val="ListParagraph"/>
        <w:numPr>
          <w:ilvl w:val="2"/>
          <w:numId w:val="5"/>
        </w:numPr>
        <w:spacing w:before="240"/>
        <w:contextualSpacing w:val="0"/>
      </w:pPr>
      <w:r>
        <w:t xml:space="preserve">You should be prompted with a list of tables visible to that user.  Select </w:t>
      </w:r>
      <w:r w:rsidR="00552590">
        <w:t xml:space="preserve">only </w:t>
      </w:r>
      <w:r>
        <w:t xml:space="preserve">the tables from lab4EmployeeData and then </w:t>
      </w:r>
      <w:r w:rsidR="00552590">
        <w:t>create the links.  (You may be prompted for keys….)</w:t>
      </w:r>
    </w:p>
    <w:p w14:paraId="6B014D1F" w14:textId="77777777" w:rsidR="00794F48" w:rsidRDefault="00552590" w:rsidP="007654DD">
      <w:pPr>
        <w:pStyle w:val="ListParagraph"/>
        <w:numPr>
          <w:ilvl w:val="2"/>
          <w:numId w:val="5"/>
        </w:numPr>
        <w:spacing w:before="240"/>
        <w:contextualSpacing w:val="0"/>
      </w:pPr>
      <w:r>
        <w:t xml:space="preserve">Once complete, the tables will be available in Access – for use and/or update.  </w:t>
      </w:r>
    </w:p>
    <w:p w14:paraId="2BF88DD5" w14:textId="2BF03CCA" w:rsidR="00552590" w:rsidRDefault="00552590" w:rsidP="00794F48">
      <w:pPr>
        <w:pStyle w:val="ListParagraph"/>
        <w:spacing w:before="240"/>
        <w:ind w:left="1224"/>
        <w:contextualSpacing w:val="0"/>
      </w:pPr>
      <w:r>
        <w:t>Provide a screenshot showing the links to the lab4EmployeeData tables:</w:t>
      </w:r>
    </w:p>
    <w:p w14:paraId="3A58E84D" w14:textId="357DEF60" w:rsidR="008534B9" w:rsidRDefault="008534B9" w:rsidP="00794F48">
      <w:pPr>
        <w:pStyle w:val="ListParagraph"/>
        <w:spacing w:before="240"/>
        <w:ind w:left="1224"/>
        <w:contextualSpacing w:val="0"/>
      </w:pPr>
      <w:r>
        <w:rPr>
          <w:noProof/>
        </w:rPr>
        <w:lastRenderedPageBreak/>
        <w:drawing>
          <wp:inline distT="0" distB="0" distL="0" distR="0" wp14:anchorId="3B551004" wp14:editId="2B38DCC2">
            <wp:extent cx="2481012" cy="4056864"/>
            <wp:effectExtent l="0" t="0" r="0" b="127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8"/>
                    <a:stretch>
                      <a:fillRect/>
                    </a:stretch>
                  </pic:blipFill>
                  <pic:spPr>
                    <a:xfrm>
                      <a:off x="0" y="0"/>
                      <a:ext cx="2484854" cy="4063146"/>
                    </a:xfrm>
                    <a:prstGeom prst="rect">
                      <a:avLst/>
                    </a:prstGeom>
                  </pic:spPr>
                </pic:pic>
              </a:graphicData>
            </a:graphic>
          </wp:inline>
        </w:drawing>
      </w:r>
    </w:p>
    <w:p w14:paraId="7965E9AF" w14:textId="77777777" w:rsidR="00552590" w:rsidRDefault="00552590" w:rsidP="00552590">
      <w:pPr>
        <w:pStyle w:val="ListParagraph"/>
        <w:spacing w:before="240"/>
        <w:ind w:left="1224"/>
        <w:contextualSpacing w:val="0"/>
      </w:pPr>
    </w:p>
    <w:p w14:paraId="55C2DF73" w14:textId="77777777" w:rsidR="00552590" w:rsidRDefault="00552590" w:rsidP="00552590">
      <w:pPr>
        <w:pStyle w:val="ListParagraph"/>
        <w:numPr>
          <w:ilvl w:val="2"/>
          <w:numId w:val="5"/>
        </w:numPr>
        <w:spacing w:before="240"/>
        <w:contextualSpacing w:val="0"/>
      </w:pPr>
      <w:r>
        <w:t>Now do an update from Access:</w:t>
      </w:r>
    </w:p>
    <w:p w14:paraId="300328CD" w14:textId="77777777" w:rsidR="00552590" w:rsidRDefault="00552590" w:rsidP="00552590">
      <w:pPr>
        <w:pStyle w:val="ListParagraph"/>
        <w:numPr>
          <w:ilvl w:val="3"/>
          <w:numId w:val="5"/>
        </w:numPr>
        <w:spacing w:before="240"/>
        <w:contextualSpacing w:val="0"/>
      </w:pPr>
      <w:r>
        <w:t>First, go to SSMS and run a query to list all hobbies as currently in lab4.lab4EmployeeData.Hobbies:</w:t>
      </w:r>
    </w:p>
    <w:p w14:paraId="126C410C" w14:textId="77777777" w:rsidR="009A20DC" w:rsidRDefault="00552590" w:rsidP="00552590">
      <w:pPr>
        <w:pStyle w:val="ListParagraph"/>
        <w:spacing w:before="240"/>
        <w:ind w:left="1728"/>
        <w:contextualSpacing w:val="0"/>
      </w:pPr>
      <w:r>
        <w:t>Paste your screenshot here:</w:t>
      </w:r>
    </w:p>
    <w:p w14:paraId="04411B24" w14:textId="2DFEB97C" w:rsidR="00552590" w:rsidRDefault="009A20DC" w:rsidP="00552590">
      <w:pPr>
        <w:pStyle w:val="ListParagraph"/>
        <w:spacing w:before="240"/>
        <w:ind w:left="1728"/>
        <w:contextualSpacing w:val="0"/>
      </w:pPr>
      <w:r w:rsidRPr="009A20DC">
        <w:rPr>
          <w:noProof/>
        </w:rPr>
        <w:lastRenderedPageBreak/>
        <w:t xml:space="preserve"> </w:t>
      </w:r>
      <w:r w:rsidR="00E00CBD">
        <w:rPr>
          <w:noProof/>
        </w:rPr>
        <w:drawing>
          <wp:inline distT="0" distB="0" distL="0" distR="0" wp14:anchorId="201E9AE6" wp14:editId="5E17E89A">
            <wp:extent cx="3549316" cy="3629329"/>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9"/>
                    <a:stretch>
                      <a:fillRect/>
                    </a:stretch>
                  </pic:blipFill>
                  <pic:spPr>
                    <a:xfrm>
                      <a:off x="0" y="0"/>
                      <a:ext cx="3558575" cy="3638797"/>
                    </a:xfrm>
                    <a:prstGeom prst="rect">
                      <a:avLst/>
                    </a:prstGeom>
                  </pic:spPr>
                </pic:pic>
              </a:graphicData>
            </a:graphic>
          </wp:inline>
        </w:drawing>
      </w:r>
    </w:p>
    <w:p w14:paraId="50BADF50" w14:textId="77777777" w:rsidR="00794F48" w:rsidRDefault="00794F48" w:rsidP="00552590">
      <w:pPr>
        <w:pStyle w:val="ListParagraph"/>
        <w:spacing w:before="240"/>
        <w:ind w:left="1728"/>
        <w:contextualSpacing w:val="0"/>
      </w:pPr>
    </w:p>
    <w:p w14:paraId="2C15D27C" w14:textId="77777777" w:rsidR="00552590" w:rsidRDefault="00552590" w:rsidP="00552590">
      <w:pPr>
        <w:pStyle w:val="ListParagraph"/>
        <w:numPr>
          <w:ilvl w:val="3"/>
          <w:numId w:val="5"/>
        </w:numPr>
        <w:spacing w:before="240"/>
        <w:contextualSpacing w:val="0"/>
      </w:pPr>
      <w:r>
        <w:t>Update the hobby name for one of the hobbies by editing the value in the “Open” link in Access:</w:t>
      </w:r>
    </w:p>
    <w:p w14:paraId="5C38B164" w14:textId="77777777" w:rsidR="00552590" w:rsidRDefault="00552590" w:rsidP="00552590">
      <w:pPr>
        <w:pStyle w:val="ListParagraph"/>
        <w:spacing w:before="240"/>
        <w:ind w:left="1728"/>
        <w:contextualSpacing w:val="0"/>
      </w:pPr>
      <w:r>
        <w:t>Paste your screenshot here:</w:t>
      </w:r>
    </w:p>
    <w:p w14:paraId="05FA3B13" w14:textId="752BB9F8" w:rsidR="00794F48" w:rsidRDefault="007B2B60" w:rsidP="00552590">
      <w:pPr>
        <w:pStyle w:val="ListParagraph"/>
        <w:spacing w:before="240"/>
        <w:ind w:left="1728"/>
        <w:contextualSpacing w:val="0"/>
      </w:pPr>
      <w:r>
        <w:rPr>
          <w:noProof/>
        </w:rPr>
        <w:lastRenderedPageBreak/>
        <w:drawing>
          <wp:inline distT="0" distB="0" distL="0" distR="0" wp14:anchorId="298A521C" wp14:editId="7BDB2564">
            <wp:extent cx="3742523" cy="3265839"/>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30"/>
                    <a:stretch>
                      <a:fillRect/>
                    </a:stretch>
                  </pic:blipFill>
                  <pic:spPr>
                    <a:xfrm>
                      <a:off x="0" y="0"/>
                      <a:ext cx="3754295" cy="3276112"/>
                    </a:xfrm>
                    <a:prstGeom prst="rect">
                      <a:avLst/>
                    </a:prstGeom>
                  </pic:spPr>
                </pic:pic>
              </a:graphicData>
            </a:graphic>
          </wp:inline>
        </w:drawing>
      </w:r>
    </w:p>
    <w:p w14:paraId="6BB8F109" w14:textId="77777777" w:rsidR="00552590" w:rsidRDefault="00552590" w:rsidP="00552590">
      <w:pPr>
        <w:pStyle w:val="ListParagraph"/>
        <w:numPr>
          <w:ilvl w:val="3"/>
          <w:numId w:val="5"/>
        </w:numPr>
        <w:spacing w:before="240"/>
        <w:contextualSpacing w:val="0"/>
      </w:pPr>
      <w:r>
        <w:t>Re-run the SSMS query to show all hobbies as now in lab4.lab4EmployeeData.Hobbies (it should be updated!):</w:t>
      </w:r>
    </w:p>
    <w:p w14:paraId="3103DBC2" w14:textId="21367507" w:rsidR="00552590" w:rsidRDefault="00552590" w:rsidP="00552590">
      <w:pPr>
        <w:pStyle w:val="ListParagraph"/>
        <w:spacing w:before="240"/>
        <w:ind w:left="1728"/>
        <w:contextualSpacing w:val="0"/>
      </w:pPr>
      <w:r>
        <w:t>Paste your screenshot here:</w:t>
      </w:r>
    </w:p>
    <w:p w14:paraId="41343F38" w14:textId="0297487D" w:rsidR="007B2B60" w:rsidRDefault="007B2B60" w:rsidP="00552590">
      <w:pPr>
        <w:pStyle w:val="ListParagraph"/>
        <w:spacing w:before="240"/>
        <w:ind w:left="1728"/>
        <w:contextualSpacing w:val="0"/>
      </w:pPr>
      <w:r>
        <w:rPr>
          <w:noProof/>
        </w:rPr>
        <w:lastRenderedPageBreak/>
        <w:drawing>
          <wp:inline distT="0" distB="0" distL="0" distR="0" wp14:anchorId="00C49398" wp14:editId="4DCE04B5">
            <wp:extent cx="3037973" cy="5093151"/>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1"/>
                    <a:stretch>
                      <a:fillRect/>
                    </a:stretch>
                  </pic:blipFill>
                  <pic:spPr>
                    <a:xfrm>
                      <a:off x="0" y="0"/>
                      <a:ext cx="3048492" cy="5110786"/>
                    </a:xfrm>
                    <a:prstGeom prst="rect">
                      <a:avLst/>
                    </a:prstGeom>
                  </pic:spPr>
                </pic:pic>
              </a:graphicData>
            </a:graphic>
          </wp:inline>
        </w:drawing>
      </w:r>
    </w:p>
    <w:p w14:paraId="7C12741E" w14:textId="77777777" w:rsidR="007654DD" w:rsidRDefault="007654DD" w:rsidP="007654DD">
      <w:pPr>
        <w:pStyle w:val="ListParagraph"/>
        <w:spacing w:before="240"/>
        <w:ind w:left="1224"/>
        <w:contextualSpacing w:val="0"/>
      </w:pPr>
    </w:p>
    <w:p w14:paraId="6AFDB083" w14:textId="77777777" w:rsidR="00A41FA7" w:rsidRDefault="00A41FA7" w:rsidP="00A41FA7">
      <w:pPr>
        <w:pStyle w:val="ListParagraph"/>
        <w:spacing w:before="240"/>
        <w:ind w:left="1224"/>
        <w:contextualSpacing w:val="0"/>
      </w:pPr>
    </w:p>
    <w:p w14:paraId="2169771F" w14:textId="77777777" w:rsidR="00E22550" w:rsidRDefault="00E22550" w:rsidP="00E22550">
      <w:pPr>
        <w:pStyle w:val="ListParagraph"/>
        <w:numPr>
          <w:ilvl w:val="0"/>
          <w:numId w:val="5"/>
        </w:numPr>
        <w:spacing w:before="240"/>
        <w:contextualSpacing w:val="0"/>
      </w:pPr>
      <w:r>
        <w:t xml:space="preserve">Create a new report using the Access report wizard to show the list of hobbies for each employee, grouped by employee.  The report should use the data from the newly linked tables that are </w:t>
      </w:r>
      <w:proofErr w:type="gramStart"/>
      <w:r>
        <w:t>actually stored</w:t>
      </w:r>
      <w:proofErr w:type="gramEnd"/>
      <w:r>
        <w:t xml:space="preserve"> in SQL Server.  </w:t>
      </w:r>
    </w:p>
    <w:p w14:paraId="660B9888" w14:textId="45C7DEB3" w:rsidR="00FC10DD" w:rsidRDefault="00E22550" w:rsidP="00E22550">
      <w:pPr>
        <w:pStyle w:val="ListParagraph"/>
        <w:spacing w:before="240"/>
        <w:ind w:left="360"/>
        <w:contextualSpacing w:val="0"/>
      </w:pPr>
      <w:r>
        <w:t>Provide a screenshot of your report here</w:t>
      </w:r>
      <w:r w:rsidR="00A41FA7">
        <w:t>:</w:t>
      </w:r>
    </w:p>
    <w:p w14:paraId="1FB75711" w14:textId="2F5A6870" w:rsidR="00887866" w:rsidRDefault="00887866" w:rsidP="00E22550">
      <w:pPr>
        <w:pStyle w:val="ListParagraph"/>
        <w:spacing w:before="240"/>
        <w:ind w:left="360"/>
        <w:contextualSpacing w:val="0"/>
      </w:pPr>
      <w:r>
        <w:rPr>
          <w:noProof/>
        </w:rPr>
        <w:lastRenderedPageBreak/>
        <w:drawing>
          <wp:inline distT="0" distB="0" distL="0" distR="0" wp14:anchorId="7FF455C5" wp14:editId="6D801E05">
            <wp:extent cx="6196965" cy="3429635"/>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32"/>
                    <a:stretch>
                      <a:fillRect/>
                    </a:stretch>
                  </pic:blipFill>
                  <pic:spPr>
                    <a:xfrm>
                      <a:off x="0" y="0"/>
                      <a:ext cx="6196965" cy="3429635"/>
                    </a:xfrm>
                    <a:prstGeom prst="rect">
                      <a:avLst/>
                    </a:prstGeom>
                  </pic:spPr>
                </pic:pic>
              </a:graphicData>
            </a:graphic>
          </wp:inline>
        </w:drawing>
      </w:r>
      <w:r w:rsidRPr="00887866">
        <w:rPr>
          <w:noProof/>
        </w:rPr>
        <w:t xml:space="preserve"> </w:t>
      </w:r>
      <w:r>
        <w:rPr>
          <w:noProof/>
        </w:rPr>
        <w:drawing>
          <wp:inline distT="0" distB="0" distL="0" distR="0" wp14:anchorId="43063C3C" wp14:editId="18F63C84">
            <wp:extent cx="6196965" cy="3094990"/>
            <wp:effectExtent l="0" t="0" r="0" b="0"/>
            <wp:docPr id="16" name="Picture 16" descr="Graphical user interfac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ams&#10;&#10;Description automatically generated"/>
                    <pic:cNvPicPr/>
                  </pic:nvPicPr>
                  <pic:blipFill>
                    <a:blip r:embed="rId33"/>
                    <a:stretch>
                      <a:fillRect/>
                    </a:stretch>
                  </pic:blipFill>
                  <pic:spPr>
                    <a:xfrm>
                      <a:off x="0" y="0"/>
                      <a:ext cx="6196965" cy="3094990"/>
                    </a:xfrm>
                    <a:prstGeom prst="rect">
                      <a:avLst/>
                    </a:prstGeom>
                  </pic:spPr>
                </pic:pic>
              </a:graphicData>
            </a:graphic>
          </wp:inline>
        </w:drawing>
      </w:r>
    </w:p>
    <w:p w14:paraId="65E7830E" w14:textId="77777777" w:rsidR="00E22550" w:rsidRDefault="00E22550" w:rsidP="00E22550">
      <w:pPr>
        <w:pStyle w:val="ListParagraph"/>
        <w:spacing w:before="240"/>
        <w:ind w:left="360"/>
        <w:contextualSpacing w:val="0"/>
      </w:pPr>
    </w:p>
    <w:p w14:paraId="7D9B8E44" w14:textId="77777777" w:rsidR="006559E4" w:rsidRDefault="006559E4" w:rsidP="00FD1F5B">
      <w:pPr>
        <w:pStyle w:val="ListParagraph"/>
        <w:numPr>
          <w:ilvl w:val="0"/>
          <w:numId w:val="5"/>
        </w:numPr>
        <w:spacing w:before="240"/>
        <w:ind w:left="357" w:hanging="357"/>
        <w:contextualSpacing w:val="0"/>
      </w:pPr>
      <w:r>
        <w:t xml:space="preserve">Once you have embedded </w:t>
      </w:r>
      <w:proofErr w:type="gramStart"/>
      <w:r>
        <w:t>all of</w:t>
      </w:r>
      <w:proofErr w:type="gramEnd"/>
      <w:r>
        <w:t xml:space="preserve"> your screen</w:t>
      </w:r>
      <w:r w:rsidR="00FD1F5B">
        <w:t xml:space="preserve"> </w:t>
      </w:r>
      <w:r>
        <w:t>shots, submit the</w:t>
      </w:r>
      <w:r w:rsidR="00350ECE">
        <w:t xml:space="preserve"> file in Brightspace and you’re </w:t>
      </w:r>
      <w:r>
        <w:t>done!</w:t>
      </w:r>
    </w:p>
    <w:sectPr w:rsidR="006559E4" w:rsidSect="00B0452D">
      <w:headerReference w:type="default" r:id="rId34"/>
      <w:footerReference w:type="default" r:id="rId35"/>
      <w:type w:val="continuous"/>
      <w:pgSz w:w="12240" w:h="15840"/>
      <w:pgMar w:top="2063" w:right="1041" w:bottom="36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12EC0" w14:textId="77777777" w:rsidR="007810D2" w:rsidRDefault="007810D2">
      <w:r>
        <w:separator/>
      </w:r>
    </w:p>
  </w:endnote>
  <w:endnote w:type="continuationSeparator" w:id="0">
    <w:p w14:paraId="340F1D9E" w14:textId="77777777" w:rsidR="007810D2" w:rsidRDefault="007810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CY">
    <w:altName w:val="Courier New"/>
    <w:charset w:val="59"/>
    <w:family w:val="auto"/>
    <w:pitch w:val="variable"/>
    <w:sig w:usb0="00000000" w:usb1="00000000" w:usb2="00000000" w:usb3="00000000" w:csb0="00000004"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C1052" w14:textId="77777777" w:rsidR="004679F8" w:rsidRPr="008A1E99" w:rsidRDefault="004679F8" w:rsidP="00A413F3">
    <w:pPr>
      <w:pStyle w:val="Footer"/>
      <w:tabs>
        <w:tab w:val="clear" w:pos="8640"/>
        <w:tab w:val="right" w:pos="9360"/>
      </w:tabs>
      <w:rPr>
        <w:color w:val="339966"/>
        <w:sz w:val="16"/>
      </w:rPr>
    </w:pPr>
  </w:p>
  <w:p w14:paraId="297ADBF4" w14:textId="77777777" w:rsidR="004679F8" w:rsidRPr="008A1E99" w:rsidRDefault="004679F8" w:rsidP="00A413F3">
    <w:pPr>
      <w:pStyle w:val="Footer"/>
      <w:tabs>
        <w:tab w:val="clear" w:pos="8640"/>
        <w:tab w:val="right" w:pos="9360"/>
      </w:tabs>
      <w:rPr>
        <w:color w:val="339966"/>
        <w:sz w:val="16"/>
      </w:rPr>
    </w:pPr>
    <w:r w:rsidRPr="008A1E99">
      <w:rPr>
        <w:color w:val="339966"/>
        <w:sz w:val="16"/>
      </w:rPr>
      <w:sym w:font="Symbol" w:char="F0D3"/>
    </w:r>
    <w:r w:rsidRPr="008A1E99">
      <w:rPr>
        <w:color w:val="339966"/>
        <w:sz w:val="16"/>
      </w:rPr>
      <w:t xml:space="preserve"> 20</w:t>
    </w:r>
    <w:r>
      <w:rPr>
        <w:color w:val="339966"/>
        <w:sz w:val="16"/>
      </w:rPr>
      <w:t>21</w:t>
    </w:r>
    <w:r w:rsidRPr="008A1E99">
      <w:rPr>
        <w:color w:val="339966"/>
        <w:sz w:val="16"/>
      </w:rPr>
      <w:t xml:space="preserve"> Algonquin College of Applied Arts and Technology</w:t>
    </w:r>
    <w:r w:rsidRPr="008A1E99">
      <w:rPr>
        <w:color w:val="339966"/>
        <w:sz w:val="16"/>
      </w:rPr>
      <w:tab/>
    </w:r>
    <w:r w:rsidRPr="008A1E99">
      <w:rPr>
        <w:color w:val="339966"/>
        <w:sz w:val="16"/>
      </w:rPr>
      <w:tab/>
      <w:t xml:space="preserve">Page </w:t>
    </w:r>
    <w:r>
      <w:fldChar w:fldCharType="begin"/>
    </w:r>
    <w:r>
      <w:instrText xml:space="preserve"> PAGE  \* MERGEFORMAT </w:instrText>
    </w:r>
    <w:r>
      <w:fldChar w:fldCharType="separate"/>
    </w:r>
    <w:r w:rsidR="00AD7E81" w:rsidRPr="00AD7E81">
      <w:rPr>
        <w:noProof/>
        <w:color w:val="339966"/>
        <w:sz w:val="16"/>
      </w:rPr>
      <w:t>1</w:t>
    </w:r>
    <w:r>
      <w:rPr>
        <w:noProof/>
        <w:color w:val="339966"/>
        <w:sz w:val="16"/>
      </w:rPr>
      <w:fldChar w:fldCharType="end"/>
    </w:r>
    <w:r w:rsidRPr="008A1E99">
      <w:rPr>
        <w:color w:val="339966"/>
        <w:sz w:val="16"/>
      </w:rPr>
      <w:t xml:space="preserve"> / </w:t>
    </w:r>
    <w:fldSimple w:instr=" NUMPAGES  \* MERGEFORMAT ">
      <w:r w:rsidR="00AD7E81" w:rsidRPr="00AD7E81">
        <w:rPr>
          <w:noProof/>
          <w:color w:val="339966"/>
          <w:sz w:val="16"/>
        </w:rPr>
        <w:t>1</w:t>
      </w:r>
    </w:fldSimple>
  </w:p>
  <w:p w14:paraId="6954E206" w14:textId="77777777" w:rsidR="004679F8" w:rsidRDefault="00467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830F5" w14:textId="77777777" w:rsidR="007810D2" w:rsidRDefault="007810D2">
      <w:r>
        <w:separator/>
      </w:r>
    </w:p>
  </w:footnote>
  <w:footnote w:type="continuationSeparator" w:id="0">
    <w:p w14:paraId="50348F70" w14:textId="77777777" w:rsidR="007810D2" w:rsidRDefault="007810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24186" w14:textId="77777777" w:rsidR="004679F8" w:rsidRDefault="004679F8">
    <w:pPr>
      <w:pStyle w:val="Header"/>
    </w:pPr>
    <w:r>
      <w:rPr>
        <w:noProof/>
        <w:lang w:val="en-CA" w:eastAsia="en-CA"/>
      </w:rPr>
      <mc:AlternateContent>
        <mc:Choice Requires="wps">
          <w:drawing>
            <wp:anchor distT="0" distB="0" distL="114300" distR="114300" simplePos="0" relativeHeight="251659264" behindDoc="0" locked="0" layoutInCell="1" allowOverlap="1" wp14:anchorId="23D1238A" wp14:editId="294D26B2">
              <wp:simplePos x="0" y="0"/>
              <wp:positionH relativeFrom="column">
                <wp:posOffset>2628900</wp:posOffset>
              </wp:positionH>
              <wp:positionV relativeFrom="paragraph">
                <wp:posOffset>8890</wp:posOffset>
              </wp:positionV>
              <wp:extent cx="3314700" cy="601980"/>
              <wp:effectExtent l="0" t="0" r="0" b="762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601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877CC4" w14:textId="77777777" w:rsidR="004679F8" w:rsidRPr="008A1E99" w:rsidRDefault="004679F8" w:rsidP="00A413F3">
                          <w:pPr>
                            <w:tabs>
                              <w:tab w:val="right" w:pos="9360"/>
                            </w:tabs>
                            <w:jc w:val="right"/>
                            <w:rPr>
                              <w:rFonts w:ascii="Helvetica CY" w:hAnsi="Helvetica CY"/>
                              <w:noProof/>
                              <w:color w:val="339966"/>
                              <w:sz w:val="22"/>
                            </w:rPr>
                          </w:pPr>
                          <w:r w:rsidRPr="008A1E99">
                            <w:rPr>
                              <w:rFonts w:ascii="Helvetica CY" w:hAnsi="Helvetica CY"/>
                              <w:noProof/>
                              <w:color w:val="339966"/>
                              <w:sz w:val="22"/>
                            </w:rPr>
                            <w:t>Algonquin College</w:t>
                          </w:r>
                        </w:p>
                        <w:p w14:paraId="3CCA536E" w14:textId="77777777" w:rsidR="004679F8" w:rsidRPr="008A1E99" w:rsidRDefault="004679F8" w:rsidP="00A413F3">
                          <w:pPr>
                            <w:jc w:val="right"/>
                            <w:rPr>
                              <w:rFonts w:ascii="Helvetica CY" w:hAnsi="Helvetica CY"/>
                              <w:color w:val="339966"/>
                              <w:sz w:val="22"/>
                            </w:rPr>
                          </w:pPr>
                          <w:r w:rsidRPr="008A1E99">
                            <w:rPr>
                              <w:rFonts w:ascii="Helvetica CY" w:hAnsi="Helvetica CY"/>
                              <w:noProof/>
                              <w:color w:val="339966"/>
                              <w:sz w:val="22"/>
                            </w:rPr>
                            <w:t xml:space="preserve"> </w:t>
                          </w:r>
                          <w:r w:rsidRPr="008A1E99">
                            <w:rPr>
                              <w:rFonts w:ascii="Helvetica CY" w:hAnsi="Helvetica CY"/>
                              <w:noProof/>
                              <w:color w:val="339966"/>
                              <w:sz w:val="22"/>
                            </w:rPr>
                            <w:tab/>
                          </w:r>
                          <w:r w:rsidRPr="008A1E99">
                            <w:rPr>
                              <w:rFonts w:ascii="Helvetica CY" w:hAnsi="Helvetica CY"/>
                              <w:noProof/>
                              <w:color w:val="339966"/>
                              <w:sz w:val="22"/>
                            </w:rPr>
                            <w:tab/>
                            <w:t>of Applied Arts and Techn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D1238A" id="_x0000_t202" coordsize="21600,21600" o:spt="202" path="m,l,21600r21600,l21600,xe">
              <v:stroke joinstyle="miter"/>
              <v:path gradientshapeok="t" o:connecttype="rect"/>
            </v:shapetype>
            <v:shape id="Text Box 1" o:spid="_x0000_s1026" type="#_x0000_t202" style="position:absolute;margin-left:207pt;margin-top:.7pt;width:261pt;height:4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" stroked="f">
              <v:textbox>
                <w:txbxContent>
                  <w:p w14:paraId="64877CC4" w14:textId="77777777" w:rsidR="004679F8" w:rsidRPr="008A1E99" w:rsidRDefault="004679F8" w:rsidP="00A413F3">
                    <w:pPr>
                      <w:tabs>
                        <w:tab w:val="right" w:pos="9360"/>
                      </w:tabs>
                      <w:jc w:val="right"/>
                      <w:rPr>
                        <w:rFonts w:ascii="Helvetica CY" w:hAnsi="Helvetica CY"/>
                        <w:noProof/>
                        <w:color w:val="339966"/>
                        <w:sz w:val="22"/>
                      </w:rPr>
                    </w:pPr>
                    <w:r w:rsidRPr="008A1E99">
                      <w:rPr>
                        <w:rFonts w:ascii="Helvetica CY" w:hAnsi="Helvetica CY"/>
                        <w:noProof/>
                        <w:color w:val="339966"/>
                        <w:sz w:val="22"/>
                      </w:rPr>
                      <w:t>Algonquin College</w:t>
                    </w:r>
                  </w:p>
                  <w:p w14:paraId="3CCA536E" w14:textId="77777777" w:rsidR="004679F8" w:rsidRPr="008A1E99" w:rsidRDefault="004679F8" w:rsidP="00A413F3">
                    <w:pPr>
                      <w:jc w:val="right"/>
                      <w:rPr>
                        <w:rFonts w:ascii="Helvetica CY" w:hAnsi="Helvetica CY"/>
                        <w:color w:val="339966"/>
                        <w:sz w:val="22"/>
                      </w:rPr>
                    </w:pPr>
                    <w:r w:rsidRPr="008A1E99">
                      <w:rPr>
                        <w:rFonts w:ascii="Helvetica CY" w:hAnsi="Helvetica CY"/>
                        <w:noProof/>
                        <w:color w:val="339966"/>
                        <w:sz w:val="22"/>
                      </w:rPr>
                      <w:t xml:space="preserve"> </w:t>
                    </w:r>
                    <w:r w:rsidRPr="008A1E99">
                      <w:rPr>
                        <w:rFonts w:ascii="Helvetica CY" w:hAnsi="Helvetica CY"/>
                        <w:noProof/>
                        <w:color w:val="339966"/>
                        <w:sz w:val="22"/>
                      </w:rPr>
                      <w:tab/>
                    </w:r>
                    <w:r w:rsidRPr="008A1E99">
                      <w:rPr>
                        <w:rFonts w:ascii="Helvetica CY" w:hAnsi="Helvetica CY"/>
                        <w:noProof/>
                        <w:color w:val="339966"/>
                        <w:sz w:val="22"/>
                      </w:rPr>
                      <w:tab/>
                      <w:t>of Applied Arts and Technology</w:t>
                    </w:r>
                  </w:p>
                </w:txbxContent>
              </v:textbox>
            </v:shape>
          </w:pict>
        </mc:Fallback>
      </mc:AlternateContent>
    </w:r>
    <w:r>
      <w:rPr>
        <w:noProof/>
        <w:lang w:val="en-CA" w:eastAsia="en-CA"/>
      </w:rPr>
      <w:drawing>
        <wp:inline distT="0" distB="0" distL="0" distR="0" wp14:anchorId="0FD25209" wp14:editId="12A1CECE">
          <wp:extent cx="1781175" cy="533400"/>
          <wp:effectExtent l="0" t="0" r="0" b="0"/>
          <wp:docPr id="1" name="Picture 2" descr="Algonquin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gonquin College Logo"/>
                  <pic:cNvPicPr>
                    <a:picLocks noChangeAspect="1" noChangeArrowheads="1"/>
                  </pic:cNvPicPr>
                </pic:nvPicPr>
                <pic:blipFill>
                  <a:blip r:embed="rId1"/>
                  <a:srcRect/>
                  <a:stretch>
                    <a:fillRect/>
                  </a:stretch>
                </pic:blipFill>
                <pic:spPr bwMode="auto">
                  <a:xfrm>
                    <a:off x="0" y="0"/>
                    <a:ext cx="1781175" cy="5334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41DBD"/>
    <w:multiLevelType w:val="hybridMultilevel"/>
    <w:tmpl w:val="317E3C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21D5FD5"/>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3292F1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hanging="360"/>
      </w:pPr>
      <w:rPr>
        <w:rFonts w:ascii="Wingdings" w:hAnsi="Wingdings"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720" w:hanging="360"/>
      </w:pPr>
      <w:rPr>
        <w:rFonts w:ascii="Symbol" w:hAnsi="Symbol" w:hint="default"/>
      </w:rPr>
    </w:lvl>
    <w:lvl w:ilvl="4">
      <w:start w:val="1"/>
      <w:numFmt w:val="bullet"/>
      <w:lvlText w:val=""/>
      <w:lvlJc w:val="left"/>
      <w:pPr>
        <w:ind w:left="1080" w:hanging="360"/>
      </w:pPr>
      <w:rPr>
        <w:rFonts w:ascii="Symbol" w:hAnsi="Symbol" w:hint="default"/>
      </w:rPr>
    </w:lvl>
    <w:lvl w:ilvl="5">
      <w:start w:val="1"/>
      <w:numFmt w:val="bullet"/>
      <w:lvlText w:val=""/>
      <w:lvlJc w:val="left"/>
      <w:pPr>
        <w:ind w:left="1440" w:hanging="360"/>
      </w:pPr>
      <w:rPr>
        <w:rFonts w:ascii="Wingdings" w:hAnsi="Wingdings" w:hint="default"/>
      </w:rPr>
    </w:lvl>
    <w:lvl w:ilvl="6">
      <w:start w:val="1"/>
      <w:numFmt w:val="bullet"/>
      <w:lvlText w:val=""/>
      <w:lvlJc w:val="left"/>
      <w:pPr>
        <w:ind w:left="1800" w:hanging="360"/>
      </w:pPr>
      <w:rPr>
        <w:rFonts w:ascii="Wingdings" w:hAnsi="Wingdings" w:hint="default"/>
      </w:rPr>
    </w:lvl>
    <w:lvl w:ilvl="7">
      <w:start w:val="1"/>
      <w:numFmt w:val="bullet"/>
      <w:lvlText w:val=""/>
      <w:lvlJc w:val="left"/>
      <w:pPr>
        <w:ind w:left="2160" w:hanging="360"/>
      </w:pPr>
      <w:rPr>
        <w:rFonts w:ascii="Symbol" w:hAnsi="Symbol" w:hint="default"/>
      </w:rPr>
    </w:lvl>
    <w:lvl w:ilvl="8">
      <w:start w:val="1"/>
      <w:numFmt w:val="bullet"/>
      <w:lvlText w:val=""/>
      <w:lvlJc w:val="left"/>
      <w:pPr>
        <w:ind w:left="2520" w:hanging="360"/>
      </w:pPr>
      <w:rPr>
        <w:rFonts w:ascii="Symbol" w:hAnsi="Symbol" w:hint="default"/>
      </w:rPr>
    </w:lvl>
  </w:abstractNum>
  <w:abstractNum w:abstractNumId="3" w15:restartNumberingAfterBreak="0">
    <w:nsid w:val="5F7B4D3E"/>
    <w:multiLevelType w:val="hybridMultilevel"/>
    <w:tmpl w:val="2BF0EBA8"/>
    <w:lvl w:ilvl="0" w:tplc="EFC62418">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661177BE"/>
    <w:multiLevelType w:val="hybridMultilevel"/>
    <w:tmpl w:val="15EEA1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C6B062D"/>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83"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9E630C1"/>
    <w:multiLevelType w:val="multilevel"/>
    <w:tmpl w:val="31C01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75634225">
    <w:abstractNumId w:val="3"/>
  </w:num>
  <w:num w:numId="2" w16cid:durableId="391734457">
    <w:abstractNumId w:val="2"/>
  </w:num>
  <w:num w:numId="3" w16cid:durableId="510220026">
    <w:abstractNumId w:val="4"/>
  </w:num>
  <w:num w:numId="4" w16cid:durableId="634257505">
    <w:abstractNumId w:val="1"/>
  </w:num>
  <w:num w:numId="5" w16cid:durableId="1258977319">
    <w:abstractNumId w:val="5"/>
  </w:num>
  <w:num w:numId="6" w16cid:durableId="1270505771">
    <w:abstractNumId w:val="0"/>
  </w:num>
  <w:num w:numId="7" w16cid:durableId="14218717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0MTEzNjezNDUxMzJT0lEKTi0uzszPAykwrgUAgTJQjCwAAAA="/>
  </w:docVars>
  <w:rsids>
    <w:rsidRoot w:val="00916845"/>
    <w:rsid w:val="00001579"/>
    <w:rsid w:val="00010316"/>
    <w:rsid w:val="00013D28"/>
    <w:rsid w:val="00042414"/>
    <w:rsid w:val="00046C7B"/>
    <w:rsid w:val="00074A62"/>
    <w:rsid w:val="0008435B"/>
    <w:rsid w:val="0009791E"/>
    <w:rsid w:val="000B0D9E"/>
    <w:rsid w:val="000E79F5"/>
    <w:rsid w:val="00136B56"/>
    <w:rsid w:val="00140405"/>
    <w:rsid w:val="00162F66"/>
    <w:rsid w:val="00184CBF"/>
    <w:rsid w:val="001962C9"/>
    <w:rsid w:val="001A725B"/>
    <w:rsid w:val="001A7C67"/>
    <w:rsid w:val="001E2AFF"/>
    <w:rsid w:val="001E600F"/>
    <w:rsid w:val="001F3E4A"/>
    <w:rsid w:val="001F4729"/>
    <w:rsid w:val="00201487"/>
    <w:rsid w:val="00204EBF"/>
    <w:rsid w:val="00220A6E"/>
    <w:rsid w:val="0023072D"/>
    <w:rsid w:val="0024233E"/>
    <w:rsid w:val="00246D17"/>
    <w:rsid w:val="00252F3E"/>
    <w:rsid w:val="002803A7"/>
    <w:rsid w:val="00290675"/>
    <w:rsid w:val="00293580"/>
    <w:rsid w:val="002A3120"/>
    <w:rsid w:val="002C1D27"/>
    <w:rsid w:val="002C2197"/>
    <w:rsid w:val="002D64B8"/>
    <w:rsid w:val="002E075B"/>
    <w:rsid w:val="002E64CF"/>
    <w:rsid w:val="002E68F6"/>
    <w:rsid w:val="002E72D7"/>
    <w:rsid w:val="00300AD8"/>
    <w:rsid w:val="00310456"/>
    <w:rsid w:val="00310A04"/>
    <w:rsid w:val="003173DF"/>
    <w:rsid w:val="00341064"/>
    <w:rsid w:val="003468C2"/>
    <w:rsid w:val="0034767C"/>
    <w:rsid w:val="00350ECE"/>
    <w:rsid w:val="00362383"/>
    <w:rsid w:val="00371D58"/>
    <w:rsid w:val="0038038A"/>
    <w:rsid w:val="00387891"/>
    <w:rsid w:val="00395B32"/>
    <w:rsid w:val="003C0DFC"/>
    <w:rsid w:val="00425671"/>
    <w:rsid w:val="00446E6F"/>
    <w:rsid w:val="00453DF1"/>
    <w:rsid w:val="004679F8"/>
    <w:rsid w:val="004740AE"/>
    <w:rsid w:val="00493DC3"/>
    <w:rsid w:val="004A1874"/>
    <w:rsid w:val="004A3A10"/>
    <w:rsid w:val="004D41B3"/>
    <w:rsid w:val="00500971"/>
    <w:rsid w:val="00516326"/>
    <w:rsid w:val="00534151"/>
    <w:rsid w:val="00542F55"/>
    <w:rsid w:val="00544EF5"/>
    <w:rsid w:val="00552590"/>
    <w:rsid w:val="00557924"/>
    <w:rsid w:val="00567B68"/>
    <w:rsid w:val="00577C47"/>
    <w:rsid w:val="005B4BCB"/>
    <w:rsid w:val="005C4F86"/>
    <w:rsid w:val="005D1D4F"/>
    <w:rsid w:val="005D66DC"/>
    <w:rsid w:val="005F4E09"/>
    <w:rsid w:val="0063243E"/>
    <w:rsid w:val="0063593F"/>
    <w:rsid w:val="006559E4"/>
    <w:rsid w:val="0065749B"/>
    <w:rsid w:val="006669F1"/>
    <w:rsid w:val="0069067F"/>
    <w:rsid w:val="00692508"/>
    <w:rsid w:val="006D3099"/>
    <w:rsid w:val="006F21BE"/>
    <w:rsid w:val="00705532"/>
    <w:rsid w:val="007070AD"/>
    <w:rsid w:val="00712727"/>
    <w:rsid w:val="007222A6"/>
    <w:rsid w:val="007270D0"/>
    <w:rsid w:val="0074757B"/>
    <w:rsid w:val="00762CE8"/>
    <w:rsid w:val="007654DD"/>
    <w:rsid w:val="007810D2"/>
    <w:rsid w:val="00794F48"/>
    <w:rsid w:val="007B0246"/>
    <w:rsid w:val="007B1A55"/>
    <w:rsid w:val="007B2B60"/>
    <w:rsid w:val="007C522C"/>
    <w:rsid w:val="007F0946"/>
    <w:rsid w:val="007F2DD3"/>
    <w:rsid w:val="0080469F"/>
    <w:rsid w:val="008127C7"/>
    <w:rsid w:val="008133C6"/>
    <w:rsid w:val="008402AA"/>
    <w:rsid w:val="00843E65"/>
    <w:rsid w:val="00847ACF"/>
    <w:rsid w:val="008534B9"/>
    <w:rsid w:val="00857614"/>
    <w:rsid w:val="00873F38"/>
    <w:rsid w:val="0087508C"/>
    <w:rsid w:val="0087600A"/>
    <w:rsid w:val="00885C69"/>
    <w:rsid w:val="00887866"/>
    <w:rsid w:val="00890FDC"/>
    <w:rsid w:val="008A052E"/>
    <w:rsid w:val="008D71CD"/>
    <w:rsid w:val="008E3354"/>
    <w:rsid w:val="00904571"/>
    <w:rsid w:val="00916845"/>
    <w:rsid w:val="009331D8"/>
    <w:rsid w:val="00962B55"/>
    <w:rsid w:val="009809F4"/>
    <w:rsid w:val="00985BE2"/>
    <w:rsid w:val="00993968"/>
    <w:rsid w:val="009954FF"/>
    <w:rsid w:val="009A20DC"/>
    <w:rsid w:val="009C7E0B"/>
    <w:rsid w:val="009D2B9E"/>
    <w:rsid w:val="009E02A1"/>
    <w:rsid w:val="00A31454"/>
    <w:rsid w:val="00A31E0B"/>
    <w:rsid w:val="00A36E1A"/>
    <w:rsid w:val="00A413F3"/>
    <w:rsid w:val="00A41FA7"/>
    <w:rsid w:val="00A47DEA"/>
    <w:rsid w:val="00A52F9A"/>
    <w:rsid w:val="00A53BC9"/>
    <w:rsid w:val="00A566FD"/>
    <w:rsid w:val="00A60502"/>
    <w:rsid w:val="00A618CB"/>
    <w:rsid w:val="00A61979"/>
    <w:rsid w:val="00A673F7"/>
    <w:rsid w:val="00A73D9A"/>
    <w:rsid w:val="00A91870"/>
    <w:rsid w:val="00A94EB4"/>
    <w:rsid w:val="00A9700D"/>
    <w:rsid w:val="00AA6B04"/>
    <w:rsid w:val="00AB4DC4"/>
    <w:rsid w:val="00AD7E81"/>
    <w:rsid w:val="00AF142F"/>
    <w:rsid w:val="00AF1D48"/>
    <w:rsid w:val="00B0452D"/>
    <w:rsid w:val="00B06F9C"/>
    <w:rsid w:val="00B118BE"/>
    <w:rsid w:val="00B12EE7"/>
    <w:rsid w:val="00B21DD9"/>
    <w:rsid w:val="00B35477"/>
    <w:rsid w:val="00B400C9"/>
    <w:rsid w:val="00B419FC"/>
    <w:rsid w:val="00B4615C"/>
    <w:rsid w:val="00B50109"/>
    <w:rsid w:val="00B61C2E"/>
    <w:rsid w:val="00B87BDD"/>
    <w:rsid w:val="00B90F02"/>
    <w:rsid w:val="00BA54C3"/>
    <w:rsid w:val="00BE1F21"/>
    <w:rsid w:val="00BE5B25"/>
    <w:rsid w:val="00BE7E8B"/>
    <w:rsid w:val="00C149AA"/>
    <w:rsid w:val="00C14C6C"/>
    <w:rsid w:val="00C26D0B"/>
    <w:rsid w:val="00C3116C"/>
    <w:rsid w:val="00C365E6"/>
    <w:rsid w:val="00C611D5"/>
    <w:rsid w:val="00C62C63"/>
    <w:rsid w:val="00C74780"/>
    <w:rsid w:val="00C85B86"/>
    <w:rsid w:val="00C907AE"/>
    <w:rsid w:val="00C93D68"/>
    <w:rsid w:val="00CA2F08"/>
    <w:rsid w:val="00CC72C6"/>
    <w:rsid w:val="00CE1BBD"/>
    <w:rsid w:val="00D20142"/>
    <w:rsid w:val="00D20978"/>
    <w:rsid w:val="00D22678"/>
    <w:rsid w:val="00D346DE"/>
    <w:rsid w:val="00D55658"/>
    <w:rsid w:val="00D6572E"/>
    <w:rsid w:val="00D744EC"/>
    <w:rsid w:val="00DB19DD"/>
    <w:rsid w:val="00DD6089"/>
    <w:rsid w:val="00DE41B7"/>
    <w:rsid w:val="00DE665E"/>
    <w:rsid w:val="00DE6BEC"/>
    <w:rsid w:val="00DF057E"/>
    <w:rsid w:val="00DF3BA1"/>
    <w:rsid w:val="00E00CBD"/>
    <w:rsid w:val="00E07D03"/>
    <w:rsid w:val="00E22429"/>
    <w:rsid w:val="00E22550"/>
    <w:rsid w:val="00E454B6"/>
    <w:rsid w:val="00E54B18"/>
    <w:rsid w:val="00E6223F"/>
    <w:rsid w:val="00E70BD2"/>
    <w:rsid w:val="00E73252"/>
    <w:rsid w:val="00E7327F"/>
    <w:rsid w:val="00E82A7B"/>
    <w:rsid w:val="00E86A45"/>
    <w:rsid w:val="00EA3F25"/>
    <w:rsid w:val="00EB0C76"/>
    <w:rsid w:val="00ED4A60"/>
    <w:rsid w:val="00F22A32"/>
    <w:rsid w:val="00F52CF7"/>
    <w:rsid w:val="00F80678"/>
    <w:rsid w:val="00F81406"/>
    <w:rsid w:val="00FC10DD"/>
    <w:rsid w:val="00FC773E"/>
    <w:rsid w:val="00FD1F5B"/>
    <w:rsid w:val="00FE1DB1"/>
    <w:rsid w:val="00FE42F8"/>
    <w:rsid w:val="00FF4A7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FA086"/>
  <w15:chartTrackingRefBased/>
  <w15:docId w15:val="{2303581A-FEF9-40B6-923B-A624999E7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84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91684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684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Title"/>
    <w:next w:val="Normal"/>
    <w:link w:val="Heading3Char"/>
    <w:uiPriority w:val="99"/>
    <w:qFormat/>
    <w:rsid w:val="00916845"/>
    <w:pPr>
      <w:keepNext/>
      <w:keepLines/>
      <w:pBdr>
        <w:top w:val="single" w:sz="8" w:space="1" w:color="auto"/>
        <w:left w:val="single" w:sz="8" w:space="4" w:color="auto"/>
        <w:bottom w:val="single" w:sz="8" w:space="4" w:color="auto"/>
        <w:right w:val="single" w:sz="8" w:space="4" w:color="auto"/>
      </w:pBdr>
      <w:spacing w:before="200" w:after="180"/>
      <w:jc w:val="center"/>
      <w:outlineLvl w:val="2"/>
    </w:pPr>
    <w:rPr>
      <w:rFonts w:ascii="Cambria" w:eastAsia="Times New Roman" w:hAnsi="Cambria" w:cs="Times New Roman"/>
      <w:b/>
      <w:bCs/>
      <w:color w:val="000000"/>
      <w:spacing w:val="5"/>
      <w:sz w:val="28"/>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916845"/>
    <w:rPr>
      <w:rFonts w:ascii="Cambria" w:eastAsia="Times New Roman" w:hAnsi="Cambria" w:cs="Times New Roman"/>
      <w:b/>
      <w:bCs/>
      <w:color w:val="000000"/>
      <w:spacing w:val="5"/>
      <w:kern w:val="28"/>
      <w:sz w:val="28"/>
      <w:szCs w:val="52"/>
      <w:lang w:val="en-US"/>
    </w:rPr>
  </w:style>
  <w:style w:type="paragraph" w:styleId="Title">
    <w:name w:val="Title"/>
    <w:basedOn w:val="Normal"/>
    <w:next w:val="Normal"/>
    <w:link w:val="TitleChar"/>
    <w:uiPriority w:val="10"/>
    <w:qFormat/>
    <w:rsid w:val="0091684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845"/>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9"/>
    <w:rsid w:val="00916845"/>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916845"/>
    <w:rPr>
      <w:rFonts w:asciiTheme="majorHAnsi" w:eastAsiaTheme="majorEastAsia" w:hAnsiTheme="majorHAnsi" w:cstheme="majorBidi"/>
      <w:color w:val="2E74B5" w:themeColor="accent1" w:themeShade="BF"/>
      <w:sz w:val="26"/>
      <w:szCs w:val="26"/>
      <w:lang w:val="en-US"/>
    </w:rPr>
  </w:style>
  <w:style w:type="character" w:styleId="Emphasis">
    <w:name w:val="Emphasis"/>
    <w:basedOn w:val="DefaultParagraphFont"/>
    <w:uiPriority w:val="99"/>
    <w:qFormat/>
    <w:rsid w:val="00916845"/>
    <w:rPr>
      <w:rFonts w:cs="Times New Roman"/>
      <w:i/>
      <w:iCs/>
    </w:rPr>
  </w:style>
  <w:style w:type="character" w:styleId="Hyperlink">
    <w:name w:val="Hyperlink"/>
    <w:basedOn w:val="DefaultParagraphFont"/>
    <w:uiPriority w:val="99"/>
    <w:rsid w:val="00916845"/>
    <w:rPr>
      <w:rFonts w:cs="Times New Roman"/>
      <w:color w:val="0000FF"/>
      <w:u w:val="single"/>
    </w:rPr>
  </w:style>
  <w:style w:type="paragraph" w:styleId="Header">
    <w:name w:val="header"/>
    <w:basedOn w:val="Normal"/>
    <w:link w:val="HeaderChar"/>
    <w:uiPriority w:val="99"/>
    <w:rsid w:val="00916845"/>
    <w:pPr>
      <w:tabs>
        <w:tab w:val="center" w:pos="4320"/>
        <w:tab w:val="right" w:pos="8640"/>
      </w:tabs>
    </w:pPr>
  </w:style>
  <w:style w:type="character" w:customStyle="1" w:styleId="HeaderChar">
    <w:name w:val="Header Char"/>
    <w:basedOn w:val="DefaultParagraphFont"/>
    <w:link w:val="Header"/>
    <w:uiPriority w:val="99"/>
    <w:rsid w:val="00916845"/>
    <w:rPr>
      <w:rFonts w:ascii="Times New Roman" w:eastAsia="Times New Roman" w:hAnsi="Times New Roman" w:cs="Times New Roman"/>
      <w:sz w:val="24"/>
      <w:szCs w:val="24"/>
      <w:lang w:val="en-US"/>
    </w:rPr>
  </w:style>
  <w:style w:type="paragraph" w:styleId="Footer">
    <w:name w:val="footer"/>
    <w:basedOn w:val="Normal"/>
    <w:link w:val="FooterChar"/>
    <w:uiPriority w:val="99"/>
    <w:semiHidden/>
    <w:rsid w:val="00916845"/>
    <w:pPr>
      <w:tabs>
        <w:tab w:val="center" w:pos="4320"/>
        <w:tab w:val="right" w:pos="8640"/>
      </w:tabs>
    </w:pPr>
  </w:style>
  <w:style w:type="character" w:customStyle="1" w:styleId="FooterChar">
    <w:name w:val="Footer Char"/>
    <w:basedOn w:val="DefaultParagraphFont"/>
    <w:link w:val="Footer"/>
    <w:uiPriority w:val="99"/>
    <w:semiHidden/>
    <w:rsid w:val="00916845"/>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4E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EF5"/>
    <w:rPr>
      <w:rFonts w:ascii="Segoe UI" w:eastAsia="Times New Roman" w:hAnsi="Segoe UI" w:cs="Segoe UI"/>
      <w:sz w:val="18"/>
      <w:szCs w:val="18"/>
      <w:lang w:val="en-US"/>
    </w:rPr>
  </w:style>
  <w:style w:type="paragraph" w:styleId="ListParagraph">
    <w:name w:val="List Paragraph"/>
    <w:basedOn w:val="Normal"/>
    <w:uiPriority w:val="34"/>
    <w:qFormat/>
    <w:rsid w:val="00F52CF7"/>
    <w:pPr>
      <w:ind w:left="720"/>
      <w:contextualSpacing/>
    </w:pPr>
  </w:style>
  <w:style w:type="character" w:styleId="FollowedHyperlink">
    <w:name w:val="FollowedHyperlink"/>
    <w:basedOn w:val="DefaultParagraphFont"/>
    <w:uiPriority w:val="99"/>
    <w:semiHidden/>
    <w:unhideWhenUsed/>
    <w:rsid w:val="00762C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3905">
      <w:bodyDiv w:val="1"/>
      <w:marLeft w:val="0"/>
      <w:marRight w:val="0"/>
      <w:marTop w:val="0"/>
      <w:marBottom w:val="0"/>
      <w:divBdr>
        <w:top w:val="none" w:sz="0" w:space="0" w:color="auto"/>
        <w:left w:val="none" w:sz="0" w:space="0" w:color="auto"/>
        <w:bottom w:val="none" w:sz="0" w:space="0" w:color="auto"/>
        <w:right w:val="none" w:sz="0" w:space="0" w:color="auto"/>
      </w:divBdr>
    </w:div>
    <w:div w:id="378630146">
      <w:bodyDiv w:val="1"/>
      <w:marLeft w:val="0"/>
      <w:marRight w:val="0"/>
      <w:marTop w:val="0"/>
      <w:marBottom w:val="0"/>
      <w:divBdr>
        <w:top w:val="none" w:sz="0" w:space="0" w:color="auto"/>
        <w:left w:val="none" w:sz="0" w:space="0" w:color="auto"/>
        <w:bottom w:val="none" w:sz="0" w:space="0" w:color="auto"/>
        <w:right w:val="none" w:sz="0" w:space="0" w:color="auto"/>
      </w:divBdr>
    </w:div>
    <w:div w:id="453138562">
      <w:bodyDiv w:val="1"/>
      <w:marLeft w:val="0"/>
      <w:marRight w:val="0"/>
      <w:marTop w:val="0"/>
      <w:marBottom w:val="0"/>
      <w:divBdr>
        <w:top w:val="none" w:sz="0" w:space="0" w:color="auto"/>
        <w:left w:val="none" w:sz="0" w:space="0" w:color="auto"/>
        <w:bottom w:val="none" w:sz="0" w:space="0" w:color="auto"/>
        <w:right w:val="none" w:sz="0" w:space="0" w:color="auto"/>
      </w:divBdr>
    </w:div>
    <w:div w:id="816338508">
      <w:bodyDiv w:val="1"/>
      <w:marLeft w:val="0"/>
      <w:marRight w:val="0"/>
      <w:marTop w:val="0"/>
      <w:marBottom w:val="0"/>
      <w:divBdr>
        <w:top w:val="none" w:sz="0" w:space="0" w:color="auto"/>
        <w:left w:val="none" w:sz="0" w:space="0" w:color="auto"/>
        <w:bottom w:val="none" w:sz="0" w:space="0" w:color="auto"/>
        <w:right w:val="none" w:sz="0" w:space="0" w:color="auto"/>
      </w:divBdr>
    </w:div>
    <w:div w:id="1332946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19</Pages>
  <Words>1109</Words>
  <Characters>632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Algonquin College</Company>
  <LinksUpToDate>false</LinksUpToDate>
  <CharactersWithSpaces>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King</dc:creator>
  <cp:keywords/>
  <dc:description/>
  <cp:lastModifiedBy>Yanzhang Wu</cp:lastModifiedBy>
  <cp:revision>13</cp:revision>
  <cp:lastPrinted>2021-05-10T03:17:00Z</cp:lastPrinted>
  <dcterms:created xsi:type="dcterms:W3CDTF">2021-09-28T21:45:00Z</dcterms:created>
  <dcterms:modified xsi:type="dcterms:W3CDTF">2022-10-04T16:11:00Z</dcterms:modified>
</cp:coreProperties>
</file>